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B5131" w14:textId="25E320CF" w:rsidR="00E67CB8" w:rsidRPr="005A0BBA" w:rsidRDefault="005A0BBA">
      <w:pPr>
        <w:rPr>
          <w:b/>
          <w:bCs/>
          <w:sz w:val="28"/>
          <w:szCs w:val="28"/>
          <w:u w:val="single"/>
          <w:lang w:val="en-US"/>
        </w:rPr>
      </w:pPr>
      <w:r w:rsidRPr="005A0BBA">
        <w:rPr>
          <w:b/>
          <w:bCs/>
          <w:sz w:val="28"/>
          <w:szCs w:val="28"/>
          <w:u w:val="single"/>
          <w:lang w:val="en-US"/>
        </w:rPr>
        <w:t>Name: Gaurav Kumar Singh</w:t>
      </w:r>
    </w:p>
    <w:p w14:paraId="156E7719" w14:textId="5569928B" w:rsidR="005A0BBA" w:rsidRPr="005A0BBA" w:rsidRDefault="005A0BBA">
      <w:pPr>
        <w:rPr>
          <w:b/>
          <w:bCs/>
          <w:sz w:val="28"/>
          <w:szCs w:val="28"/>
          <w:u w:val="single"/>
          <w:lang w:val="en-US"/>
        </w:rPr>
      </w:pPr>
      <w:r w:rsidRPr="005A0BBA">
        <w:rPr>
          <w:b/>
          <w:bCs/>
          <w:sz w:val="28"/>
          <w:szCs w:val="28"/>
          <w:u w:val="single"/>
          <w:lang w:val="en-US"/>
        </w:rPr>
        <w:t>Registration Number: 19BCE2119</w:t>
      </w:r>
    </w:p>
    <w:p w14:paraId="4E27C30D" w14:textId="5A420717" w:rsidR="005A0BBA" w:rsidRPr="005A0BBA" w:rsidRDefault="005A0BBA">
      <w:pPr>
        <w:rPr>
          <w:b/>
          <w:bCs/>
          <w:sz w:val="28"/>
          <w:szCs w:val="28"/>
          <w:u w:val="single"/>
          <w:lang w:val="en-US"/>
        </w:rPr>
      </w:pPr>
      <w:r w:rsidRPr="005A0BBA">
        <w:rPr>
          <w:b/>
          <w:bCs/>
          <w:sz w:val="28"/>
          <w:szCs w:val="28"/>
          <w:u w:val="single"/>
          <w:lang w:val="en-US"/>
        </w:rPr>
        <w:t>Course: Web Technologies (ITE1002) L11+L12</w:t>
      </w:r>
    </w:p>
    <w:p w14:paraId="3216D5EC" w14:textId="2AF8EEE5" w:rsidR="005A0BBA" w:rsidRDefault="005A0BBA">
      <w:pPr>
        <w:rPr>
          <w:b/>
          <w:bCs/>
          <w:sz w:val="28"/>
          <w:szCs w:val="28"/>
          <w:u w:val="single"/>
          <w:lang w:val="en-US"/>
        </w:rPr>
      </w:pPr>
      <w:r w:rsidRPr="005A0BBA">
        <w:rPr>
          <w:b/>
          <w:bCs/>
          <w:sz w:val="28"/>
          <w:szCs w:val="28"/>
          <w:u w:val="single"/>
          <w:lang w:val="en-US"/>
        </w:rPr>
        <w:t>LAB CAT-1</w:t>
      </w:r>
    </w:p>
    <w:p w14:paraId="2AF1872F" w14:textId="0EDBCE33" w:rsidR="005A0BBA" w:rsidRDefault="005A0BBA">
      <w:pPr>
        <w:rPr>
          <w:b/>
          <w:bCs/>
          <w:sz w:val="28"/>
          <w:szCs w:val="28"/>
          <w:u w:val="single"/>
          <w:lang w:val="en-US"/>
        </w:rPr>
      </w:pPr>
    </w:p>
    <w:p w14:paraId="21822FE1" w14:textId="5625FC13" w:rsidR="005A0BBA" w:rsidRDefault="005A0BBA">
      <w:pPr>
        <w:rPr>
          <w:b/>
          <w:bCs/>
          <w:sz w:val="28"/>
          <w:szCs w:val="28"/>
          <w:lang w:val="en-US"/>
        </w:rPr>
      </w:pPr>
      <w:r w:rsidRPr="005A0BBA">
        <w:rPr>
          <w:b/>
          <w:bCs/>
          <w:sz w:val="28"/>
          <w:szCs w:val="28"/>
          <w:lang w:val="en-US"/>
        </w:rPr>
        <w:t>CODE:</w:t>
      </w:r>
    </w:p>
    <w:p w14:paraId="7427C08A" w14:textId="77777777" w:rsidR="005A0BBA" w:rsidRPr="005A0BBA" w:rsidRDefault="005A0BBA" w:rsidP="005A0BBA">
      <w:r w:rsidRPr="005A0BBA">
        <w:t>&lt;!DOCTYPE html&gt;</w:t>
      </w:r>
    </w:p>
    <w:p w14:paraId="3412747B" w14:textId="77777777" w:rsidR="005A0BBA" w:rsidRPr="005A0BBA" w:rsidRDefault="005A0BBA" w:rsidP="005A0BBA">
      <w:r w:rsidRPr="005A0BBA">
        <w:t>&lt;html lang="</w:t>
      </w:r>
      <w:proofErr w:type="spellStart"/>
      <w:r w:rsidRPr="005A0BBA">
        <w:t>en</w:t>
      </w:r>
      <w:proofErr w:type="spellEnd"/>
      <w:r w:rsidRPr="005A0BBA">
        <w:t>"&gt;</w:t>
      </w:r>
    </w:p>
    <w:p w14:paraId="430B6062" w14:textId="77777777" w:rsidR="005A0BBA" w:rsidRPr="005A0BBA" w:rsidRDefault="005A0BBA" w:rsidP="005A0BBA">
      <w:r w:rsidRPr="005A0BBA">
        <w:t>&lt;head&gt;</w:t>
      </w:r>
    </w:p>
    <w:p w14:paraId="267D774E" w14:textId="77777777" w:rsidR="005A0BBA" w:rsidRPr="005A0BBA" w:rsidRDefault="005A0BBA" w:rsidP="005A0BBA">
      <w:r w:rsidRPr="005A0BBA">
        <w:t>    &lt;meta charset="UTF-8"&gt;</w:t>
      </w:r>
    </w:p>
    <w:p w14:paraId="3656ADCC" w14:textId="77777777" w:rsidR="005A0BBA" w:rsidRPr="005A0BBA" w:rsidRDefault="005A0BBA" w:rsidP="005A0BBA">
      <w:r w:rsidRPr="005A0BBA">
        <w:t>    &lt;meta http-</w:t>
      </w:r>
      <w:proofErr w:type="spellStart"/>
      <w:r w:rsidRPr="005A0BBA">
        <w:t>equiv</w:t>
      </w:r>
      <w:proofErr w:type="spellEnd"/>
      <w:r w:rsidRPr="005A0BBA">
        <w:t>="X-UA-Compatible" content="IE=edge"&gt;</w:t>
      </w:r>
    </w:p>
    <w:p w14:paraId="3656495F" w14:textId="77777777" w:rsidR="005A0BBA" w:rsidRPr="005A0BBA" w:rsidRDefault="005A0BBA" w:rsidP="005A0BBA">
      <w:r w:rsidRPr="005A0BBA">
        <w:t>    &lt;meta name="viewport" content="width=device-width, initial-scale=1.0"&gt;</w:t>
      </w:r>
    </w:p>
    <w:p w14:paraId="27498852" w14:textId="77777777" w:rsidR="005A0BBA" w:rsidRPr="005A0BBA" w:rsidRDefault="005A0BBA" w:rsidP="005A0BBA">
      <w:r w:rsidRPr="005A0BBA">
        <w:t>    &lt;title&gt;Document&lt;/title&gt;</w:t>
      </w:r>
    </w:p>
    <w:p w14:paraId="4AFF7E37" w14:textId="77777777" w:rsidR="005A0BBA" w:rsidRPr="005A0BBA" w:rsidRDefault="005A0BBA" w:rsidP="005A0BBA">
      <w:r w:rsidRPr="005A0BBA">
        <w:t>    &lt;style&gt;</w:t>
      </w:r>
    </w:p>
    <w:p w14:paraId="4699E84F" w14:textId="77777777" w:rsidR="005A0BBA" w:rsidRPr="005A0BBA" w:rsidRDefault="005A0BBA" w:rsidP="005A0BBA">
      <w:r w:rsidRPr="005A0BBA">
        <w:t xml:space="preserve">        </w:t>
      </w:r>
      <w:proofErr w:type="gramStart"/>
      <w:r w:rsidRPr="005A0BBA">
        <w:t>.</w:t>
      </w:r>
      <w:proofErr w:type="spellStart"/>
      <w:r w:rsidRPr="005A0BBA">
        <w:t>marginleft</w:t>
      </w:r>
      <w:proofErr w:type="spellEnd"/>
      <w:proofErr w:type="gramEnd"/>
      <w:r w:rsidRPr="005A0BBA">
        <w:t>{</w:t>
      </w:r>
    </w:p>
    <w:p w14:paraId="197200DC" w14:textId="77777777" w:rsidR="005A0BBA" w:rsidRPr="005A0BBA" w:rsidRDefault="005A0BBA" w:rsidP="005A0BBA">
      <w:r w:rsidRPr="005A0BBA">
        <w:t>            margin-left:40px;</w:t>
      </w:r>
    </w:p>
    <w:p w14:paraId="4597A973" w14:textId="77777777" w:rsidR="005A0BBA" w:rsidRPr="005A0BBA" w:rsidRDefault="005A0BBA" w:rsidP="005A0BBA">
      <w:r w:rsidRPr="005A0BBA">
        <w:t>        }</w:t>
      </w:r>
    </w:p>
    <w:p w14:paraId="664C7D16" w14:textId="77777777" w:rsidR="005A0BBA" w:rsidRPr="005A0BBA" w:rsidRDefault="005A0BBA" w:rsidP="005A0BBA">
      <w:r w:rsidRPr="005A0BBA">
        <w:t xml:space="preserve">        </w:t>
      </w:r>
      <w:proofErr w:type="gramStart"/>
      <w:r w:rsidRPr="005A0BBA">
        <w:t>table{</w:t>
      </w:r>
      <w:proofErr w:type="gramEnd"/>
    </w:p>
    <w:p w14:paraId="1F67ACCE" w14:textId="77777777" w:rsidR="005A0BBA" w:rsidRPr="005A0BBA" w:rsidRDefault="005A0BBA" w:rsidP="005A0BBA">
      <w:r w:rsidRPr="005A0BBA">
        <w:t>            margin-top: 10px;</w:t>
      </w:r>
    </w:p>
    <w:p w14:paraId="675D1F51" w14:textId="77777777" w:rsidR="005A0BBA" w:rsidRPr="005A0BBA" w:rsidRDefault="005A0BBA" w:rsidP="005A0BBA">
      <w:r w:rsidRPr="005A0BBA">
        <w:t>        }</w:t>
      </w:r>
    </w:p>
    <w:p w14:paraId="7A876760" w14:textId="77777777" w:rsidR="005A0BBA" w:rsidRPr="005A0BBA" w:rsidRDefault="005A0BBA" w:rsidP="005A0BBA">
      <w:r w:rsidRPr="005A0BBA">
        <w:t xml:space="preserve">        </w:t>
      </w:r>
    </w:p>
    <w:p w14:paraId="3795BEDE" w14:textId="77777777" w:rsidR="005A0BBA" w:rsidRPr="005A0BBA" w:rsidRDefault="005A0BBA" w:rsidP="005A0BBA">
      <w:r w:rsidRPr="005A0BBA">
        <w:t>    &lt;/style&gt;</w:t>
      </w:r>
    </w:p>
    <w:p w14:paraId="06C82132" w14:textId="77777777" w:rsidR="005A0BBA" w:rsidRPr="005A0BBA" w:rsidRDefault="005A0BBA" w:rsidP="005A0BBA">
      <w:r w:rsidRPr="005A0BBA">
        <w:t>&lt;/head&gt;</w:t>
      </w:r>
    </w:p>
    <w:p w14:paraId="46AE26C6" w14:textId="77777777" w:rsidR="005A0BBA" w:rsidRPr="005A0BBA" w:rsidRDefault="005A0BBA" w:rsidP="005A0BBA">
      <w:r w:rsidRPr="005A0BBA">
        <w:t>&lt;body&gt;</w:t>
      </w:r>
    </w:p>
    <w:p w14:paraId="221248D5" w14:textId="77777777" w:rsidR="005A0BBA" w:rsidRPr="005A0BBA" w:rsidRDefault="005A0BBA" w:rsidP="005A0BBA">
      <w:r w:rsidRPr="005A0BBA">
        <w:t>    &lt;form&gt;</w:t>
      </w:r>
    </w:p>
    <w:p w14:paraId="3280D11F" w14:textId="77777777" w:rsidR="005A0BBA" w:rsidRPr="005A0BBA" w:rsidRDefault="005A0BBA" w:rsidP="005A0BBA">
      <w:r w:rsidRPr="005A0BBA">
        <w:t>        &lt;</w:t>
      </w:r>
      <w:proofErr w:type="spellStart"/>
      <w:r w:rsidRPr="005A0BBA">
        <w:t>fieldset</w:t>
      </w:r>
      <w:proofErr w:type="spellEnd"/>
      <w:r w:rsidRPr="005A0BBA">
        <w:t>&gt;</w:t>
      </w:r>
    </w:p>
    <w:p w14:paraId="12E35F84" w14:textId="77777777" w:rsidR="005A0BBA" w:rsidRPr="005A0BBA" w:rsidRDefault="005A0BBA" w:rsidP="005A0BBA">
      <w:r w:rsidRPr="005A0BBA">
        <w:t>            &lt;legend&gt;</w:t>
      </w:r>
      <w:proofErr w:type="spellStart"/>
      <w:r w:rsidRPr="005A0BBA">
        <w:t>Jquery</w:t>
      </w:r>
      <w:proofErr w:type="spellEnd"/>
      <w:r w:rsidRPr="005A0BBA">
        <w:t xml:space="preserve"> Validation example in asp.net&lt;/legend&gt;</w:t>
      </w:r>
    </w:p>
    <w:p w14:paraId="37D408D8" w14:textId="77777777" w:rsidR="005A0BBA" w:rsidRPr="005A0BBA" w:rsidRDefault="005A0BBA" w:rsidP="005A0BBA">
      <w:r w:rsidRPr="005A0BBA">
        <w:t>            &lt;table&gt;</w:t>
      </w:r>
    </w:p>
    <w:p w14:paraId="5C6421A8" w14:textId="77777777" w:rsidR="005A0BBA" w:rsidRPr="005A0BBA" w:rsidRDefault="005A0BBA" w:rsidP="005A0BBA">
      <w:r w:rsidRPr="005A0BBA">
        <w:t>                &lt;tr&gt;</w:t>
      </w:r>
    </w:p>
    <w:p w14:paraId="086C060C" w14:textId="77777777" w:rsidR="005A0BBA" w:rsidRPr="005A0BBA" w:rsidRDefault="005A0BBA" w:rsidP="005A0BBA">
      <w:r w:rsidRPr="005A0BBA">
        <w:t>                    &lt;td&gt;&lt;label for=name&gt;Name&lt;/label&gt;&lt;/td&gt;</w:t>
      </w:r>
    </w:p>
    <w:p w14:paraId="3330AFEF" w14:textId="77777777" w:rsidR="005A0BBA" w:rsidRPr="005A0BBA" w:rsidRDefault="005A0BBA" w:rsidP="005A0BBA">
      <w:r w:rsidRPr="005A0BBA">
        <w:lastRenderedPageBreak/>
        <w:t>                    &lt;td&gt;&lt;input class="</w:t>
      </w:r>
      <w:proofErr w:type="spellStart"/>
      <w:r w:rsidRPr="005A0BBA">
        <w:t>marginleft</w:t>
      </w:r>
      <w:proofErr w:type="spellEnd"/>
      <w:r w:rsidRPr="005A0BBA">
        <w:t>" type=text name=name id=name&gt;&lt;/td&gt;</w:t>
      </w:r>
    </w:p>
    <w:p w14:paraId="6DDA38CA" w14:textId="77777777" w:rsidR="005A0BBA" w:rsidRPr="005A0BBA" w:rsidRDefault="005A0BBA" w:rsidP="005A0BBA">
      <w:r w:rsidRPr="005A0BBA">
        <w:t>                    &lt;td&gt;&lt;span id=</w:t>
      </w:r>
      <w:proofErr w:type="spellStart"/>
      <w:r w:rsidRPr="005A0BBA">
        <w:t>namep</w:t>
      </w:r>
      <w:proofErr w:type="spellEnd"/>
      <w:r w:rsidRPr="005A0BBA">
        <w:t>&gt;&lt;/span&gt;&lt;/td&gt;</w:t>
      </w:r>
    </w:p>
    <w:p w14:paraId="67C19CD5" w14:textId="77777777" w:rsidR="005A0BBA" w:rsidRPr="005A0BBA" w:rsidRDefault="005A0BBA" w:rsidP="005A0BBA">
      <w:r w:rsidRPr="005A0BBA">
        <w:t>                &lt;/tr&gt;</w:t>
      </w:r>
    </w:p>
    <w:p w14:paraId="09AA9689" w14:textId="77777777" w:rsidR="005A0BBA" w:rsidRPr="005A0BBA" w:rsidRDefault="005A0BBA" w:rsidP="005A0BBA">
      <w:r w:rsidRPr="005A0BBA">
        <w:t>                &lt;tr&gt;</w:t>
      </w:r>
    </w:p>
    <w:p w14:paraId="705DC29C" w14:textId="77777777" w:rsidR="005A0BBA" w:rsidRPr="005A0BBA" w:rsidRDefault="005A0BBA" w:rsidP="005A0BBA">
      <w:r w:rsidRPr="005A0BBA">
        <w:t>                    &lt;td&gt;&lt;label for=username&gt;User name&lt;/label&gt;&lt;/td&gt;</w:t>
      </w:r>
    </w:p>
    <w:p w14:paraId="57FFC764" w14:textId="77777777" w:rsidR="005A0BBA" w:rsidRPr="005A0BBA" w:rsidRDefault="005A0BBA" w:rsidP="005A0BBA">
      <w:r w:rsidRPr="005A0BBA">
        <w:t>                    &lt;td&gt;&lt;input class="</w:t>
      </w:r>
      <w:proofErr w:type="spellStart"/>
      <w:r w:rsidRPr="005A0BBA">
        <w:t>marginleft</w:t>
      </w:r>
      <w:proofErr w:type="spellEnd"/>
      <w:r w:rsidRPr="005A0BBA">
        <w:t>" type=text name=username id=username&gt;&lt;/td&gt;</w:t>
      </w:r>
    </w:p>
    <w:p w14:paraId="0A9136C0" w14:textId="77777777" w:rsidR="005A0BBA" w:rsidRPr="005A0BBA" w:rsidRDefault="005A0BBA" w:rsidP="005A0BBA">
      <w:r w:rsidRPr="005A0BBA">
        <w:t>                    &lt;td&gt;&lt;span id=</w:t>
      </w:r>
      <w:proofErr w:type="spellStart"/>
      <w:r w:rsidRPr="005A0BBA">
        <w:t>usernamep</w:t>
      </w:r>
      <w:proofErr w:type="spellEnd"/>
      <w:r w:rsidRPr="005A0BBA">
        <w:t>&gt;&lt;/span&gt;&lt;/td&gt;</w:t>
      </w:r>
    </w:p>
    <w:p w14:paraId="7FEE1B0B" w14:textId="77777777" w:rsidR="005A0BBA" w:rsidRPr="005A0BBA" w:rsidRDefault="005A0BBA" w:rsidP="005A0BBA">
      <w:r w:rsidRPr="005A0BBA">
        <w:t>                &lt;/tr&gt;</w:t>
      </w:r>
    </w:p>
    <w:p w14:paraId="6C907725" w14:textId="77777777" w:rsidR="005A0BBA" w:rsidRPr="005A0BBA" w:rsidRDefault="005A0BBA" w:rsidP="005A0BBA">
      <w:r w:rsidRPr="005A0BBA">
        <w:t>                &lt;tr&gt;</w:t>
      </w:r>
    </w:p>
    <w:p w14:paraId="7D37B3E9" w14:textId="77777777" w:rsidR="005A0BBA" w:rsidRPr="005A0BBA" w:rsidRDefault="005A0BBA" w:rsidP="005A0BBA">
      <w:r w:rsidRPr="005A0BBA">
        <w:t>                    &lt;td&gt;&lt;label for=</w:t>
      </w:r>
      <w:proofErr w:type="spellStart"/>
      <w:r w:rsidRPr="005A0BBA">
        <w:t>emailid</w:t>
      </w:r>
      <w:proofErr w:type="spellEnd"/>
      <w:r w:rsidRPr="005A0BBA">
        <w:t>&gt;Email Id&lt;/label&gt;&lt;/td&gt;</w:t>
      </w:r>
    </w:p>
    <w:p w14:paraId="5CFDDA05" w14:textId="77777777" w:rsidR="005A0BBA" w:rsidRPr="005A0BBA" w:rsidRDefault="005A0BBA" w:rsidP="005A0BBA">
      <w:r w:rsidRPr="005A0BBA">
        <w:t>                    &lt;td&gt;&lt;input class="</w:t>
      </w:r>
      <w:proofErr w:type="spellStart"/>
      <w:r w:rsidRPr="005A0BBA">
        <w:t>marginleft</w:t>
      </w:r>
      <w:proofErr w:type="spellEnd"/>
      <w:r w:rsidRPr="005A0BBA">
        <w:t>" type="email" name=</w:t>
      </w:r>
      <w:proofErr w:type="spellStart"/>
      <w:r w:rsidRPr="005A0BBA">
        <w:t>emailid</w:t>
      </w:r>
      <w:proofErr w:type="spellEnd"/>
      <w:r w:rsidRPr="005A0BBA">
        <w:t xml:space="preserve"> id=</w:t>
      </w:r>
      <w:proofErr w:type="spellStart"/>
      <w:r w:rsidRPr="005A0BBA">
        <w:t>emailid</w:t>
      </w:r>
      <w:proofErr w:type="spellEnd"/>
      <w:r w:rsidRPr="005A0BBA">
        <w:t>&gt;&lt;/td&gt;</w:t>
      </w:r>
    </w:p>
    <w:p w14:paraId="11A1CCB5" w14:textId="77777777" w:rsidR="005A0BBA" w:rsidRPr="005A0BBA" w:rsidRDefault="005A0BBA" w:rsidP="005A0BBA">
      <w:r w:rsidRPr="005A0BBA">
        <w:t>                    &lt;td&gt;&lt;span id=</w:t>
      </w:r>
      <w:proofErr w:type="spellStart"/>
      <w:r w:rsidRPr="005A0BBA">
        <w:t>emailidp</w:t>
      </w:r>
      <w:proofErr w:type="spellEnd"/>
      <w:r w:rsidRPr="005A0BBA">
        <w:t>&gt;&lt;/span&gt;&lt;/td&gt;</w:t>
      </w:r>
    </w:p>
    <w:p w14:paraId="0736FBE5" w14:textId="77777777" w:rsidR="005A0BBA" w:rsidRPr="005A0BBA" w:rsidRDefault="005A0BBA" w:rsidP="005A0BBA">
      <w:r w:rsidRPr="005A0BBA">
        <w:t>                &lt;/tr&gt;</w:t>
      </w:r>
    </w:p>
    <w:p w14:paraId="636A463F" w14:textId="77777777" w:rsidR="005A0BBA" w:rsidRPr="005A0BBA" w:rsidRDefault="005A0BBA" w:rsidP="005A0BBA">
      <w:r w:rsidRPr="005A0BBA">
        <w:t>                &lt;tr&gt;</w:t>
      </w:r>
    </w:p>
    <w:p w14:paraId="7F15D8B7" w14:textId="77777777" w:rsidR="005A0BBA" w:rsidRPr="005A0BBA" w:rsidRDefault="005A0BBA" w:rsidP="005A0BBA">
      <w:r w:rsidRPr="005A0BBA">
        <w:t>                    &lt;td&gt;&lt;label for=password&gt;Password&lt;/label&gt;&lt;/td&gt;</w:t>
      </w:r>
    </w:p>
    <w:p w14:paraId="0427F206" w14:textId="77777777" w:rsidR="005A0BBA" w:rsidRPr="005A0BBA" w:rsidRDefault="005A0BBA" w:rsidP="005A0BBA">
      <w:r w:rsidRPr="005A0BBA">
        <w:t>                    &lt;td&gt;&lt;input class="</w:t>
      </w:r>
      <w:proofErr w:type="spellStart"/>
      <w:r w:rsidRPr="005A0BBA">
        <w:t>marginleft</w:t>
      </w:r>
      <w:proofErr w:type="spellEnd"/>
      <w:r w:rsidRPr="005A0BBA">
        <w:t>" type=password name=password id=password&gt;&lt;/td&gt;</w:t>
      </w:r>
    </w:p>
    <w:p w14:paraId="0B7C884E" w14:textId="77777777" w:rsidR="005A0BBA" w:rsidRPr="005A0BBA" w:rsidRDefault="005A0BBA" w:rsidP="005A0BBA">
      <w:r w:rsidRPr="005A0BBA">
        <w:t>                    &lt;td&gt;&lt;span id=</w:t>
      </w:r>
      <w:proofErr w:type="spellStart"/>
      <w:r w:rsidRPr="005A0BBA">
        <w:t>passwordp</w:t>
      </w:r>
      <w:proofErr w:type="spellEnd"/>
      <w:r w:rsidRPr="005A0BBA">
        <w:t>&gt;&lt;/span&gt;&lt;/td&gt;</w:t>
      </w:r>
    </w:p>
    <w:p w14:paraId="4385CDAF" w14:textId="77777777" w:rsidR="005A0BBA" w:rsidRPr="005A0BBA" w:rsidRDefault="005A0BBA" w:rsidP="005A0BBA">
      <w:r w:rsidRPr="005A0BBA">
        <w:t>                &lt;/tr&gt;</w:t>
      </w:r>
    </w:p>
    <w:p w14:paraId="7F3098FF" w14:textId="77777777" w:rsidR="005A0BBA" w:rsidRPr="005A0BBA" w:rsidRDefault="005A0BBA" w:rsidP="005A0BBA">
      <w:r w:rsidRPr="005A0BBA">
        <w:t>                &lt;tr&gt;</w:t>
      </w:r>
    </w:p>
    <w:p w14:paraId="066A7A75" w14:textId="77777777" w:rsidR="005A0BBA" w:rsidRPr="005A0BBA" w:rsidRDefault="005A0BBA" w:rsidP="005A0BBA">
      <w:r w:rsidRPr="005A0BBA">
        <w:t>                    &lt;td&gt;&lt;label for=</w:t>
      </w:r>
      <w:proofErr w:type="spellStart"/>
      <w:r w:rsidRPr="005A0BBA">
        <w:t>confirmpassword</w:t>
      </w:r>
      <w:proofErr w:type="spellEnd"/>
      <w:r w:rsidRPr="005A0BBA">
        <w:t>&gt;Confirm Password&lt;/label&gt;&lt;/td&gt;</w:t>
      </w:r>
    </w:p>
    <w:p w14:paraId="3DE88BE2" w14:textId="77777777" w:rsidR="005A0BBA" w:rsidRPr="005A0BBA" w:rsidRDefault="005A0BBA" w:rsidP="005A0BBA">
      <w:r w:rsidRPr="005A0BBA">
        <w:t>                    &lt;td&gt;&lt;input class="</w:t>
      </w:r>
      <w:proofErr w:type="spellStart"/>
      <w:r w:rsidRPr="005A0BBA">
        <w:t>marginleft</w:t>
      </w:r>
      <w:proofErr w:type="spellEnd"/>
      <w:r w:rsidRPr="005A0BBA">
        <w:t>" type=password name=</w:t>
      </w:r>
      <w:proofErr w:type="spellStart"/>
      <w:r w:rsidRPr="005A0BBA">
        <w:t>confirmpassword</w:t>
      </w:r>
      <w:proofErr w:type="spellEnd"/>
      <w:r w:rsidRPr="005A0BBA">
        <w:t xml:space="preserve"> id=</w:t>
      </w:r>
      <w:proofErr w:type="spellStart"/>
      <w:r w:rsidRPr="005A0BBA">
        <w:t>confirmpassword</w:t>
      </w:r>
      <w:proofErr w:type="spellEnd"/>
      <w:r w:rsidRPr="005A0BBA">
        <w:t>&gt;&lt;/td&gt;</w:t>
      </w:r>
    </w:p>
    <w:p w14:paraId="1D4B2B7B" w14:textId="77777777" w:rsidR="005A0BBA" w:rsidRPr="005A0BBA" w:rsidRDefault="005A0BBA" w:rsidP="005A0BBA">
      <w:r w:rsidRPr="005A0BBA">
        <w:t>                    &lt;td&gt;&lt;span id=</w:t>
      </w:r>
      <w:proofErr w:type="spellStart"/>
      <w:r w:rsidRPr="005A0BBA">
        <w:t>confirmpasswordp</w:t>
      </w:r>
      <w:proofErr w:type="spellEnd"/>
      <w:r w:rsidRPr="005A0BBA">
        <w:t>&gt;&lt;/span&gt;&lt;/td&gt;</w:t>
      </w:r>
    </w:p>
    <w:p w14:paraId="67CFC102" w14:textId="77777777" w:rsidR="005A0BBA" w:rsidRPr="005A0BBA" w:rsidRDefault="005A0BBA" w:rsidP="005A0BBA">
      <w:r w:rsidRPr="005A0BBA">
        <w:t>                &lt;/tr&gt;</w:t>
      </w:r>
    </w:p>
    <w:p w14:paraId="282C53D4" w14:textId="77777777" w:rsidR="005A0BBA" w:rsidRPr="005A0BBA" w:rsidRDefault="005A0BBA" w:rsidP="005A0BBA">
      <w:r w:rsidRPr="005A0BBA">
        <w:t>                &lt;tr&gt;</w:t>
      </w:r>
    </w:p>
    <w:p w14:paraId="4798A749" w14:textId="77777777" w:rsidR="005A0BBA" w:rsidRPr="005A0BBA" w:rsidRDefault="005A0BBA" w:rsidP="005A0BBA">
      <w:r w:rsidRPr="005A0BBA">
        <w:t>                    &lt;td&gt;&lt;label for=website&gt;Website&lt;/label&gt;&lt;/td&gt;</w:t>
      </w:r>
    </w:p>
    <w:p w14:paraId="465668FF" w14:textId="77777777" w:rsidR="005A0BBA" w:rsidRPr="005A0BBA" w:rsidRDefault="005A0BBA" w:rsidP="005A0BBA">
      <w:r w:rsidRPr="005A0BBA">
        <w:t>                    &lt;td&gt;&lt;input class="</w:t>
      </w:r>
      <w:proofErr w:type="spellStart"/>
      <w:r w:rsidRPr="005A0BBA">
        <w:t>marginleft</w:t>
      </w:r>
      <w:proofErr w:type="spellEnd"/>
      <w:r w:rsidRPr="005A0BBA">
        <w:t>" type=</w:t>
      </w:r>
      <w:proofErr w:type="spellStart"/>
      <w:r w:rsidRPr="005A0BBA">
        <w:t>url</w:t>
      </w:r>
      <w:proofErr w:type="spellEnd"/>
      <w:r w:rsidRPr="005A0BBA">
        <w:t xml:space="preserve"> name=website id=website&gt;&lt;/td&gt;</w:t>
      </w:r>
    </w:p>
    <w:p w14:paraId="7C06D16E" w14:textId="77777777" w:rsidR="005A0BBA" w:rsidRPr="005A0BBA" w:rsidRDefault="005A0BBA" w:rsidP="005A0BBA">
      <w:r w:rsidRPr="005A0BBA">
        <w:t>                    &lt;td&gt;&lt;span id=</w:t>
      </w:r>
      <w:proofErr w:type="spellStart"/>
      <w:r w:rsidRPr="005A0BBA">
        <w:t>websitep</w:t>
      </w:r>
      <w:proofErr w:type="spellEnd"/>
      <w:r w:rsidRPr="005A0BBA">
        <w:t>&gt;&lt;/span&gt;&lt;/td&gt;</w:t>
      </w:r>
    </w:p>
    <w:p w14:paraId="2C9D5E26" w14:textId="77777777" w:rsidR="005A0BBA" w:rsidRPr="005A0BBA" w:rsidRDefault="005A0BBA" w:rsidP="005A0BBA">
      <w:r w:rsidRPr="005A0BBA">
        <w:t>                &lt;/tr&gt;</w:t>
      </w:r>
    </w:p>
    <w:p w14:paraId="2C31B4F1" w14:textId="77777777" w:rsidR="005A0BBA" w:rsidRPr="005A0BBA" w:rsidRDefault="005A0BBA" w:rsidP="005A0BBA">
      <w:r w:rsidRPr="005A0BBA">
        <w:t>                &lt;tr&gt;</w:t>
      </w:r>
    </w:p>
    <w:p w14:paraId="09F752ED" w14:textId="77777777" w:rsidR="005A0BBA" w:rsidRPr="005A0BBA" w:rsidRDefault="005A0BBA" w:rsidP="005A0BBA">
      <w:r w:rsidRPr="005A0BBA">
        <w:t>                    &lt;td&gt;&lt;label for=age&gt;Age&lt;/label&gt;&lt;/td&gt;</w:t>
      </w:r>
    </w:p>
    <w:p w14:paraId="70350B9C" w14:textId="77777777" w:rsidR="005A0BBA" w:rsidRPr="005A0BBA" w:rsidRDefault="005A0BBA" w:rsidP="005A0BBA">
      <w:r w:rsidRPr="005A0BBA">
        <w:lastRenderedPageBreak/>
        <w:t>                    &lt;td&gt;&lt;input class="</w:t>
      </w:r>
      <w:proofErr w:type="spellStart"/>
      <w:r w:rsidRPr="005A0BBA">
        <w:t>marginleft</w:t>
      </w:r>
      <w:proofErr w:type="spellEnd"/>
      <w:r w:rsidRPr="005A0BBA">
        <w:t>" type=number name=age id=age&gt;&lt;/td&gt;</w:t>
      </w:r>
    </w:p>
    <w:p w14:paraId="3E0B64BF" w14:textId="77777777" w:rsidR="005A0BBA" w:rsidRPr="005A0BBA" w:rsidRDefault="005A0BBA" w:rsidP="005A0BBA">
      <w:r w:rsidRPr="005A0BBA">
        <w:t>                    &lt;td&gt;&lt;span id=</w:t>
      </w:r>
      <w:proofErr w:type="spellStart"/>
      <w:r w:rsidRPr="005A0BBA">
        <w:t>agep</w:t>
      </w:r>
      <w:proofErr w:type="spellEnd"/>
      <w:r w:rsidRPr="005A0BBA">
        <w:t>&gt;&lt;/span&gt;&lt;/td&gt;</w:t>
      </w:r>
    </w:p>
    <w:p w14:paraId="5624BDA4" w14:textId="77777777" w:rsidR="005A0BBA" w:rsidRPr="005A0BBA" w:rsidRDefault="005A0BBA" w:rsidP="005A0BBA">
      <w:r w:rsidRPr="005A0BBA">
        <w:t>                &lt;/tr&gt;</w:t>
      </w:r>
    </w:p>
    <w:p w14:paraId="5A8C16A4" w14:textId="77777777" w:rsidR="005A0BBA" w:rsidRPr="005A0BBA" w:rsidRDefault="005A0BBA" w:rsidP="005A0BBA">
      <w:r w:rsidRPr="005A0BBA">
        <w:t>                &lt;tr&gt;</w:t>
      </w:r>
    </w:p>
    <w:p w14:paraId="4B4D7828" w14:textId="77777777" w:rsidR="005A0BBA" w:rsidRPr="005A0BBA" w:rsidRDefault="005A0BBA" w:rsidP="005A0BBA">
      <w:r w:rsidRPr="005A0BBA">
        <w:t>                    &lt;td&gt;&lt;label for=dob&gt;DOB&lt;/label&gt;&lt;/td&gt;</w:t>
      </w:r>
    </w:p>
    <w:p w14:paraId="7607638E" w14:textId="77777777" w:rsidR="005A0BBA" w:rsidRPr="005A0BBA" w:rsidRDefault="005A0BBA" w:rsidP="005A0BBA">
      <w:r w:rsidRPr="005A0BBA">
        <w:t>                    &lt;td&gt;&lt;input class="</w:t>
      </w:r>
      <w:proofErr w:type="spellStart"/>
      <w:r w:rsidRPr="005A0BBA">
        <w:t>marginleft</w:t>
      </w:r>
      <w:proofErr w:type="spellEnd"/>
      <w:r w:rsidRPr="005A0BBA">
        <w:t>" type=date name=dob id=dob&gt;&lt;/td&gt;</w:t>
      </w:r>
    </w:p>
    <w:p w14:paraId="1483344D" w14:textId="77777777" w:rsidR="005A0BBA" w:rsidRPr="005A0BBA" w:rsidRDefault="005A0BBA" w:rsidP="005A0BBA">
      <w:r w:rsidRPr="005A0BBA">
        <w:t>                    &lt;td&gt;&lt;span id=</w:t>
      </w:r>
      <w:proofErr w:type="spellStart"/>
      <w:r w:rsidRPr="005A0BBA">
        <w:t>dobp</w:t>
      </w:r>
      <w:proofErr w:type="spellEnd"/>
      <w:r w:rsidRPr="005A0BBA">
        <w:t>&gt;&lt;/span&gt;&lt;/td&gt;</w:t>
      </w:r>
    </w:p>
    <w:p w14:paraId="087A2F3D" w14:textId="77777777" w:rsidR="005A0BBA" w:rsidRPr="005A0BBA" w:rsidRDefault="005A0BBA" w:rsidP="005A0BBA">
      <w:r w:rsidRPr="005A0BBA">
        <w:t>                &lt;/tr&gt;</w:t>
      </w:r>
    </w:p>
    <w:p w14:paraId="5272F2A7" w14:textId="77777777" w:rsidR="005A0BBA" w:rsidRPr="005A0BBA" w:rsidRDefault="005A0BBA" w:rsidP="005A0BBA">
      <w:r w:rsidRPr="005A0BBA">
        <w:t>                &lt;tr&gt;</w:t>
      </w:r>
    </w:p>
    <w:p w14:paraId="1ED3D30D" w14:textId="77777777" w:rsidR="005A0BBA" w:rsidRPr="005A0BBA" w:rsidRDefault="005A0BBA" w:rsidP="005A0BBA">
      <w:r w:rsidRPr="005A0BBA">
        <w:t>                    &lt;td&gt;&lt;label for=</w:t>
      </w:r>
      <w:proofErr w:type="spellStart"/>
      <w:r w:rsidRPr="005A0BBA">
        <w:t>mobileno</w:t>
      </w:r>
      <w:proofErr w:type="spellEnd"/>
      <w:r w:rsidRPr="005A0BBA">
        <w:t>&gt;Mobile No.&lt;/label&gt;&lt;/td&gt;</w:t>
      </w:r>
    </w:p>
    <w:p w14:paraId="3F546028" w14:textId="77777777" w:rsidR="005A0BBA" w:rsidRPr="005A0BBA" w:rsidRDefault="005A0BBA" w:rsidP="005A0BBA">
      <w:r w:rsidRPr="005A0BBA">
        <w:t>                    &lt;td&gt;&lt;input class="</w:t>
      </w:r>
      <w:proofErr w:type="spellStart"/>
      <w:r w:rsidRPr="005A0BBA">
        <w:t>marginleft</w:t>
      </w:r>
      <w:proofErr w:type="spellEnd"/>
      <w:r w:rsidRPr="005A0BBA">
        <w:t>" type=number name=</w:t>
      </w:r>
      <w:proofErr w:type="spellStart"/>
      <w:r w:rsidRPr="005A0BBA">
        <w:t>mobileno</w:t>
      </w:r>
      <w:proofErr w:type="spellEnd"/>
      <w:r w:rsidRPr="005A0BBA">
        <w:t xml:space="preserve"> id=</w:t>
      </w:r>
      <w:proofErr w:type="spellStart"/>
      <w:r w:rsidRPr="005A0BBA">
        <w:t>mobileno</w:t>
      </w:r>
      <w:proofErr w:type="spellEnd"/>
      <w:r w:rsidRPr="005A0BBA">
        <w:t>&gt;&lt;/td&gt;</w:t>
      </w:r>
    </w:p>
    <w:p w14:paraId="22F9AE7B" w14:textId="77777777" w:rsidR="005A0BBA" w:rsidRPr="005A0BBA" w:rsidRDefault="005A0BBA" w:rsidP="005A0BBA">
      <w:r w:rsidRPr="005A0BBA">
        <w:t>                    &lt;td&gt;&lt;span id=</w:t>
      </w:r>
      <w:proofErr w:type="spellStart"/>
      <w:r w:rsidRPr="005A0BBA">
        <w:t>mobilenop</w:t>
      </w:r>
      <w:proofErr w:type="spellEnd"/>
      <w:r w:rsidRPr="005A0BBA">
        <w:t>&gt;&lt;/span&gt;&lt;/td&gt;</w:t>
      </w:r>
    </w:p>
    <w:p w14:paraId="5FA77741" w14:textId="77777777" w:rsidR="005A0BBA" w:rsidRPr="005A0BBA" w:rsidRDefault="005A0BBA" w:rsidP="005A0BBA">
      <w:r w:rsidRPr="005A0BBA">
        <w:t>                &lt;/tr&gt;</w:t>
      </w:r>
    </w:p>
    <w:p w14:paraId="3696D8E6" w14:textId="77777777" w:rsidR="005A0BBA" w:rsidRPr="005A0BBA" w:rsidRDefault="005A0BBA" w:rsidP="005A0BBA">
      <w:r w:rsidRPr="005A0BBA">
        <w:t>                &lt;tr&gt;</w:t>
      </w:r>
    </w:p>
    <w:p w14:paraId="540BB2B1" w14:textId="77777777" w:rsidR="005A0BBA" w:rsidRPr="005A0BBA" w:rsidRDefault="005A0BBA" w:rsidP="005A0BBA">
      <w:r w:rsidRPr="005A0BBA">
        <w:t>                    &lt;td&gt;&lt;label for=address&gt;Address&lt;/label&gt;&lt;/td&gt;</w:t>
      </w:r>
    </w:p>
    <w:p w14:paraId="5FD3008C" w14:textId="77777777" w:rsidR="005A0BBA" w:rsidRPr="005A0BBA" w:rsidRDefault="005A0BBA" w:rsidP="005A0BBA">
      <w:r w:rsidRPr="005A0BBA">
        <w:t>                    &lt;td&gt;&lt;input class="</w:t>
      </w:r>
      <w:proofErr w:type="spellStart"/>
      <w:r w:rsidRPr="005A0BBA">
        <w:t>marginleft</w:t>
      </w:r>
      <w:proofErr w:type="spellEnd"/>
      <w:r w:rsidRPr="005A0BBA">
        <w:t>" type=text name=address id=address&gt;&lt;/td&gt;</w:t>
      </w:r>
    </w:p>
    <w:p w14:paraId="3CC8E94E" w14:textId="77777777" w:rsidR="005A0BBA" w:rsidRPr="005A0BBA" w:rsidRDefault="005A0BBA" w:rsidP="005A0BBA">
      <w:r w:rsidRPr="005A0BBA">
        <w:t>                    &lt;td&gt;&lt;span id=</w:t>
      </w:r>
      <w:proofErr w:type="spellStart"/>
      <w:r w:rsidRPr="005A0BBA">
        <w:t>addressp</w:t>
      </w:r>
      <w:proofErr w:type="spellEnd"/>
      <w:r w:rsidRPr="005A0BBA">
        <w:t>&gt;&lt;/span&gt;&lt;/td&gt;</w:t>
      </w:r>
    </w:p>
    <w:p w14:paraId="02AB2523" w14:textId="77777777" w:rsidR="005A0BBA" w:rsidRPr="005A0BBA" w:rsidRDefault="005A0BBA" w:rsidP="005A0BBA">
      <w:r w:rsidRPr="005A0BBA">
        <w:t>                &lt;/tr&gt;</w:t>
      </w:r>
    </w:p>
    <w:p w14:paraId="7ABC7459" w14:textId="77777777" w:rsidR="005A0BBA" w:rsidRPr="005A0BBA" w:rsidRDefault="005A0BBA" w:rsidP="005A0BBA">
      <w:r w:rsidRPr="005A0BBA">
        <w:t>                &lt;tr&gt;</w:t>
      </w:r>
    </w:p>
    <w:p w14:paraId="2AC862DC" w14:textId="77777777" w:rsidR="005A0BBA" w:rsidRPr="005A0BBA" w:rsidRDefault="005A0BBA" w:rsidP="005A0BBA">
      <w:r w:rsidRPr="005A0BBA">
        <w:t>                    &lt;td&gt;&lt;label for=</w:t>
      </w:r>
      <w:proofErr w:type="spellStart"/>
      <w:r w:rsidRPr="005A0BBA">
        <w:t>zipcode</w:t>
      </w:r>
      <w:proofErr w:type="spellEnd"/>
      <w:r w:rsidRPr="005A0BBA">
        <w:t>&gt;Zip Code&lt;/label&gt;&lt;/td&gt;</w:t>
      </w:r>
    </w:p>
    <w:p w14:paraId="64856B4F" w14:textId="77777777" w:rsidR="005A0BBA" w:rsidRPr="005A0BBA" w:rsidRDefault="005A0BBA" w:rsidP="005A0BBA">
      <w:r w:rsidRPr="005A0BBA">
        <w:t>                    &lt;td&gt;&lt;input class="</w:t>
      </w:r>
      <w:proofErr w:type="spellStart"/>
      <w:r w:rsidRPr="005A0BBA">
        <w:t>marginleft</w:t>
      </w:r>
      <w:proofErr w:type="spellEnd"/>
      <w:r w:rsidRPr="005A0BBA">
        <w:t>" type=number name=</w:t>
      </w:r>
      <w:proofErr w:type="spellStart"/>
      <w:r w:rsidRPr="005A0BBA">
        <w:t>zipcode</w:t>
      </w:r>
      <w:proofErr w:type="spellEnd"/>
      <w:r w:rsidRPr="005A0BBA">
        <w:t xml:space="preserve"> id=</w:t>
      </w:r>
      <w:proofErr w:type="spellStart"/>
      <w:r w:rsidRPr="005A0BBA">
        <w:t>zipcode</w:t>
      </w:r>
      <w:proofErr w:type="spellEnd"/>
      <w:r w:rsidRPr="005A0BBA">
        <w:t>&gt;&lt;/td&gt;</w:t>
      </w:r>
    </w:p>
    <w:p w14:paraId="6D72AA49" w14:textId="77777777" w:rsidR="005A0BBA" w:rsidRPr="005A0BBA" w:rsidRDefault="005A0BBA" w:rsidP="005A0BBA">
      <w:r w:rsidRPr="005A0BBA">
        <w:t>                    &lt;td&gt;&lt;span id=</w:t>
      </w:r>
      <w:proofErr w:type="spellStart"/>
      <w:r w:rsidRPr="005A0BBA">
        <w:t>zipcodep</w:t>
      </w:r>
      <w:proofErr w:type="spellEnd"/>
      <w:r w:rsidRPr="005A0BBA">
        <w:t>&gt;&lt;/span&gt;&lt;/td&gt;</w:t>
      </w:r>
    </w:p>
    <w:p w14:paraId="62FBA4A2" w14:textId="77777777" w:rsidR="005A0BBA" w:rsidRPr="005A0BBA" w:rsidRDefault="005A0BBA" w:rsidP="005A0BBA">
      <w:r w:rsidRPr="005A0BBA">
        <w:t>                &lt;/tr&gt;</w:t>
      </w:r>
    </w:p>
    <w:p w14:paraId="6AE7CD44" w14:textId="77777777" w:rsidR="005A0BBA" w:rsidRPr="005A0BBA" w:rsidRDefault="005A0BBA" w:rsidP="005A0BBA">
      <w:r w:rsidRPr="005A0BBA">
        <w:t>                &lt;tr&gt;</w:t>
      </w:r>
    </w:p>
    <w:p w14:paraId="59BA918D" w14:textId="77777777" w:rsidR="005A0BBA" w:rsidRPr="005A0BBA" w:rsidRDefault="005A0BBA" w:rsidP="005A0BBA">
      <w:r w:rsidRPr="005A0BBA">
        <w:t>                    &lt;td&gt;&lt;label for=hobbies&gt;Hobbies&lt;/label&gt;&lt;/td&gt;</w:t>
      </w:r>
    </w:p>
    <w:p w14:paraId="656EC522" w14:textId="77777777" w:rsidR="005A0BBA" w:rsidRPr="005A0BBA" w:rsidRDefault="005A0BBA" w:rsidP="005A0BBA">
      <w:r w:rsidRPr="005A0BBA">
        <w:t>                    &lt;td&gt;&lt;label for=</w:t>
      </w:r>
      <w:proofErr w:type="gramStart"/>
      <w:r w:rsidRPr="005A0BBA">
        <w:t>cricket  class</w:t>
      </w:r>
      <w:proofErr w:type="gramEnd"/>
      <w:r w:rsidRPr="005A0BBA">
        <w:t>="</w:t>
      </w:r>
      <w:proofErr w:type="spellStart"/>
      <w:r w:rsidRPr="005A0BBA">
        <w:t>marginleft</w:t>
      </w:r>
      <w:proofErr w:type="spellEnd"/>
      <w:r w:rsidRPr="005A0BBA">
        <w:t>" &gt;Cricket&lt;/label&gt;&lt;input type=checkbox name=hobbies id=cricket value=cricket&gt;</w:t>
      </w:r>
    </w:p>
    <w:p w14:paraId="658D8D4E" w14:textId="77777777" w:rsidR="005A0BBA" w:rsidRPr="005A0BBA" w:rsidRDefault="005A0BBA" w:rsidP="005A0BBA">
      <w:r w:rsidRPr="005A0BBA">
        <w:t>                        &lt;label for=cricket&gt;Football&lt;/label&gt;&lt;input type=checkbox name=hobbies id=football value=football&gt;&lt;/td&gt;</w:t>
      </w:r>
    </w:p>
    <w:p w14:paraId="0272CF05" w14:textId="77777777" w:rsidR="005A0BBA" w:rsidRPr="005A0BBA" w:rsidRDefault="005A0BBA" w:rsidP="005A0BBA">
      <w:r w:rsidRPr="005A0BBA">
        <w:t>                    &lt;td&gt;&lt;span id=</w:t>
      </w:r>
      <w:proofErr w:type="spellStart"/>
      <w:r w:rsidRPr="005A0BBA">
        <w:t>hobbiesp</w:t>
      </w:r>
      <w:proofErr w:type="spellEnd"/>
      <w:r w:rsidRPr="005A0BBA">
        <w:t>&gt;&lt;/span&gt;&lt;/td&gt;</w:t>
      </w:r>
    </w:p>
    <w:p w14:paraId="097C9297" w14:textId="77777777" w:rsidR="005A0BBA" w:rsidRPr="005A0BBA" w:rsidRDefault="005A0BBA" w:rsidP="005A0BBA">
      <w:r w:rsidRPr="005A0BBA">
        <w:t>                &lt;/tr&gt;</w:t>
      </w:r>
    </w:p>
    <w:p w14:paraId="0B105EF0" w14:textId="77777777" w:rsidR="005A0BBA" w:rsidRPr="005A0BBA" w:rsidRDefault="005A0BBA" w:rsidP="005A0BBA">
      <w:r w:rsidRPr="005A0BBA">
        <w:t>                &lt;tr&gt;</w:t>
      </w:r>
    </w:p>
    <w:p w14:paraId="0E16CA83" w14:textId="77777777" w:rsidR="005A0BBA" w:rsidRPr="005A0BBA" w:rsidRDefault="005A0BBA" w:rsidP="005A0BBA">
      <w:r w:rsidRPr="005A0BBA">
        <w:lastRenderedPageBreak/>
        <w:t>                    &lt;td&gt;&lt;/td&gt;</w:t>
      </w:r>
    </w:p>
    <w:p w14:paraId="1B63CA0E" w14:textId="77777777" w:rsidR="005A0BBA" w:rsidRPr="005A0BBA" w:rsidRDefault="005A0BBA" w:rsidP="005A0BBA">
      <w:r w:rsidRPr="005A0BBA">
        <w:t>                    &lt;td&gt;&lt;input class="</w:t>
      </w:r>
      <w:proofErr w:type="spellStart"/>
      <w:r w:rsidRPr="005A0BBA">
        <w:t>marginleft</w:t>
      </w:r>
      <w:proofErr w:type="spellEnd"/>
      <w:r w:rsidRPr="005A0BBA">
        <w:t>" type="button" value=Submit id=button&gt; &lt;input class="</w:t>
      </w:r>
      <w:proofErr w:type="spellStart"/>
      <w:r w:rsidRPr="005A0BBA">
        <w:t>marginleft</w:t>
      </w:r>
      <w:proofErr w:type="spellEnd"/>
      <w:r w:rsidRPr="005A0BBA">
        <w:t>" type="Reset" value=Reset id=reset&gt; &lt;/td&gt;</w:t>
      </w:r>
    </w:p>
    <w:p w14:paraId="5E4B2C16" w14:textId="77777777" w:rsidR="005A0BBA" w:rsidRPr="005A0BBA" w:rsidRDefault="005A0BBA" w:rsidP="005A0BBA">
      <w:r w:rsidRPr="005A0BBA">
        <w:t>                &lt;/tr&gt;</w:t>
      </w:r>
    </w:p>
    <w:p w14:paraId="04E74042" w14:textId="77777777" w:rsidR="005A0BBA" w:rsidRPr="005A0BBA" w:rsidRDefault="005A0BBA" w:rsidP="005A0BBA">
      <w:r w:rsidRPr="005A0BBA">
        <w:t>            &lt;/table&gt;</w:t>
      </w:r>
    </w:p>
    <w:p w14:paraId="3698C58C" w14:textId="77777777" w:rsidR="005A0BBA" w:rsidRPr="005A0BBA" w:rsidRDefault="005A0BBA" w:rsidP="005A0BBA">
      <w:r w:rsidRPr="005A0BBA">
        <w:t>        &lt;/</w:t>
      </w:r>
      <w:proofErr w:type="spellStart"/>
      <w:r w:rsidRPr="005A0BBA">
        <w:t>fieldset</w:t>
      </w:r>
      <w:proofErr w:type="spellEnd"/>
      <w:r w:rsidRPr="005A0BBA">
        <w:t>&gt;</w:t>
      </w:r>
    </w:p>
    <w:p w14:paraId="1DDF4DB9" w14:textId="77777777" w:rsidR="005A0BBA" w:rsidRPr="005A0BBA" w:rsidRDefault="005A0BBA" w:rsidP="005A0BBA">
      <w:r w:rsidRPr="005A0BBA">
        <w:t>    &lt;/form&gt;</w:t>
      </w:r>
    </w:p>
    <w:p w14:paraId="1AB57F16" w14:textId="77777777" w:rsidR="005A0BBA" w:rsidRPr="005A0BBA" w:rsidRDefault="005A0BBA" w:rsidP="005A0BBA">
      <w:r w:rsidRPr="005A0BBA">
        <w:t>    &lt;p id=</w:t>
      </w:r>
      <w:proofErr w:type="spellStart"/>
      <w:r w:rsidRPr="005A0BBA">
        <w:t>passwordmatch</w:t>
      </w:r>
      <w:proofErr w:type="spellEnd"/>
      <w:r w:rsidRPr="005A0BBA">
        <w:t>&gt;&lt;/p&gt;</w:t>
      </w:r>
    </w:p>
    <w:p w14:paraId="3FD93068" w14:textId="77777777" w:rsidR="005A0BBA" w:rsidRPr="005A0BBA" w:rsidRDefault="005A0BBA" w:rsidP="005A0BBA">
      <w:r w:rsidRPr="005A0BBA">
        <w:t>    &lt;script src="https://ajax.googleapis.com/ajax/libs/jquery/3.5.1/jquery.min.js"&gt;&lt;/script&gt;</w:t>
      </w:r>
    </w:p>
    <w:p w14:paraId="0A22CF37" w14:textId="77777777" w:rsidR="005A0BBA" w:rsidRPr="005A0BBA" w:rsidRDefault="005A0BBA" w:rsidP="005A0BBA">
      <w:r w:rsidRPr="005A0BBA">
        <w:t>    &lt;script&gt;</w:t>
      </w:r>
    </w:p>
    <w:p w14:paraId="747424C1" w14:textId="77777777" w:rsidR="005A0BBA" w:rsidRPr="005A0BBA" w:rsidRDefault="005A0BBA" w:rsidP="005A0BBA">
      <w:r w:rsidRPr="005A0BBA">
        <w:t>        $('#reset'</w:t>
      </w:r>
      <w:proofErr w:type="gramStart"/>
      <w:r w:rsidRPr="005A0BBA">
        <w:t>).click</w:t>
      </w:r>
      <w:proofErr w:type="gramEnd"/>
      <w:r w:rsidRPr="005A0BBA">
        <w:t>(function() {</w:t>
      </w:r>
    </w:p>
    <w:p w14:paraId="26B2EDA9" w14:textId="77777777" w:rsidR="005A0BBA" w:rsidRPr="005A0BBA" w:rsidRDefault="005A0BBA" w:rsidP="005A0BBA">
      <w:r w:rsidRPr="005A0BBA">
        <w:t xml:space="preserve">            </w:t>
      </w:r>
      <w:proofErr w:type="spellStart"/>
      <w:proofErr w:type="gramStart"/>
      <w:r w:rsidRPr="005A0BBA">
        <w:t>location.reload</w:t>
      </w:r>
      <w:proofErr w:type="spellEnd"/>
      <w:proofErr w:type="gramEnd"/>
      <w:r w:rsidRPr="005A0BBA">
        <w:t>();</w:t>
      </w:r>
    </w:p>
    <w:p w14:paraId="39543573" w14:textId="77777777" w:rsidR="005A0BBA" w:rsidRPr="005A0BBA" w:rsidRDefault="005A0BBA" w:rsidP="005A0BBA">
      <w:r w:rsidRPr="005A0BBA">
        <w:t>        });</w:t>
      </w:r>
    </w:p>
    <w:p w14:paraId="6E935A6F" w14:textId="77777777" w:rsidR="005A0BBA" w:rsidRPr="005A0BBA" w:rsidRDefault="005A0BBA" w:rsidP="005A0BBA">
      <w:r w:rsidRPr="005A0BBA">
        <w:t>        $('#button'</w:t>
      </w:r>
      <w:proofErr w:type="gramStart"/>
      <w:r w:rsidRPr="005A0BBA">
        <w:t>).click</w:t>
      </w:r>
      <w:proofErr w:type="gramEnd"/>
      <w:r w:rsidRPr="005A0BBA">
        <w:t>(()=&gt;{</w:t>
      </w:r>
    </w:p>
    <w:p w14:paraId="2601567A" w14:textId="77777777" w:rsidR="005A0BBA" w:rsidRPr="005A0BBA" w:rsidRDefault="005A0BBA" w:rsidP="005A0BBA"/>
    <w:p w14:paraId="1C5F4D6E" w14:textId="77777777" w:rsidR="005A0BBA" w:rsidRPr="005A0BBA" w:rsidRDefault="005A0BBA" w:rsidP="005A0BBA">
      <w:r w:rsidRPr="005A0BBA">
        <w:t>            if</w:t>
      </w:r>
      <w:proofErr w:type="gramStart"/>
      <w:r w:rsidRPr="005A0BBA">
        <w:t>(!$</w:t>
      </w:r>
      <w:proofErr w:type="gramEnd"/>
      <w:r w:rsidRPr="005A0BBA">
        <w:t>('#name').</w:t>
      </w:r>
      <w:proofErr w:type="spellStart"/>
      <w:r w:rsidRPr="005A0BBA">
        <w:t>val</w:t>
      </w:r>
      <w:proofErr w:type="spellEnd"/>
      <w:r w:rsidRPr="005A0BBA">
        <w:t>()){</w:t>
      </w:r>
    </w:p>
    <w:p w14:paraId="0F2A36E7" w14:textId="77777777" w:rsidR="005A0BBA" w:rsidRPr="005A0BBA" w:rsidRDefault="005A0BBA" w:rsidP="005A0BBA">
      <w:r w:rsidRPr="005A0BBA">
        <w:t>                $('#</w:t>
      </w:r>
      <w:proofErr w:type="spellStart"/>
      <w:r w:rsidRPr="005A0BBA">
        <w:t>namep</w:t>
      </w:r>
      <w:proofErr w:type="spellEnd"/>
      <w:r w:rsidRPr="005A0BBA">
        <w:t>').</w:t>
      </w:r>
      <w:proofErr w:type="gramStart"/>
      <w:r w:rsidRPr="005A0BBA">
        <w:t>text(</w:t>
      </w:r>
      <w:proofErr w:type="gramEnd"/>
      <w:r w:rsidRPr="005A0BBA">
        <w:t>"Please enter name");</w:t>
      </w:r>
    </w:p>
    <w:p w14:paraId="6188E966" w14:textId="77777777" w:rsidR="005A0BBA" w:rsidRPr="005A0BBA" w:rsidRDefault="005A0BBA" w:rsidP="005A0BBA">
      <w:r w:rsidRPr="005A0BBA">
        <w:t>            }</w:t>
      </w:r>
    </w:p>
    <w:p w14:paraId="5C6ED1B5" w14:textId="77777777" w:rsidR="005A0BBA" w:rsidRPr="005A0BBA" w:rsidRDefault="005A0BBA" w:rsidP="005A0BBA">
      <w:r w:rsidRPr="005A0BBA">
        <w:t xml:space="preserve">            </w:t>
      </w:r>
    </w:p>
    <w:p w14:paraId="226FFCEC" w14:textId="77777777" w:rsidR="005A0BBA" w:rsidRPr="005A0BBA" w:rsidRDefault="005A0BBA" w:rsidP="005A0BBA">
      <w:r w:rsidRPr="005A0BBA">
        <w:t>            if</w:t>
      </w:r>
      <w:proofErr w:type="gramStart"/>
      <w:r w:rsidRPr="005A0BBA">
        <w:t>(!$</w:t>
      </w:r>
      <w:proofErr w:type="gramEnd"/>
      <w:r w:rsidRPr="005A0BBA">
        <w:t>('#username').</w:t>
      </w:r>
      <w:proofErr w:type="spellStart"/>
      <w:r w:rsidRPr="005A0BBA">
        <w:t>val</w:t>
      </w:r>
      <w:proofErr w:type="spellEnd"/>
      <w:r w:rsidRPr="005A0BBA">
        <w:t>()){</w:t>
      </w:r>
    </w:p>
    <w:p w14:paraId="3D46C05A" w14:textId="77777777" w:rsidR="005A0BBA" w:rsidRPr="005A0BBA" w:rsidRDefault="005A0BBA" w:rsidP="005A0BBA">
      <w:r w:rsidRPr="005A0BBA">
        <w:t>                $('#</w:t>
      </w:r>
      <w:proofErr w:type="spellStart"/>
      <w:r w:rsidRPr="005A0BBA">
        <w:t>usernamep</w:t>
      </w:r>
      <w:proofErr w:type="spellEnd"/>
      <w:r w:rsidRPr="005A0BBA">
        <w:t>').</w:t>
      </w:r>
      <w:proofErr w:type="gramStart"/>
      <w:r w:rsidRPr="005A0BBA">
        <w:t>text(</w:t>
      </w:r>
      <w:proofErr w:type="gramEnd"/>
      <w:r w:rsidRPr="005A0BBA">
        <w:t>"Please enter user name");</w:t>
      </w:r>
    </w:p>
    <w:p w14:paraId="5E4E15A2" w14:textId="77777777" w:rsidR="005A0BBA" w:rsidRPr="005A0BBA" w:rsidRDefault="005A0BBA" w:rsidP="005A0BBA">
      <w:r w:rsidRPr="005A0BBA">
        <w:t>            }</w:t>
      </w:r>
    </w:p>
    <w:p w14:paraId="74A0D8FE" w14:textId="77777777" w:rsidR="005A0BBA" w:rsidRPr="005A0BBA" w:rsidRDefault="005A0BBA" w:rsidP="005A0BBA">
      <w:r w:rsidRPr="005A0BBA">
        <w:t xml:space="preserve">            </w:t>
      </w:r>
      <w:proofErr w:type="gramStart"/>
      <w:r w:rsidRPr="005A0BBA">
        <w:t>else{</w:t>
      </w:r>
      <w:proofErr w:type="gramEnd"/>
    </w:p>
    <w:p w14:paraId="59B16CC0" w14:textId="77777777" w:rsidR="005A0BBA" w:rsidRPr="005A0BBA" w:rsidRDefault="005A0BBA" w:rsidP="005A0BBA">
      <w:r w:rsidRPr="005A0BBA">
        <w:t>                var pattern=/^.\</w:t>
      </w:r>
      <w:proofErr w:type="gramStart"/>
      <w:r w:rsidRPr="005A0BBA">
        <w:t>w{</w:t>
      </w:r>
      <w:proofErr w:type="gramEnd"/>
      <w:r w:rsidRPr="005A0BBA">
        <w:t>1,50}$/;</w:t>
      </w:r>
    </w:p>
    <w:p w14:paraId="06A5F1EC" w14:textId="77777777" w:rsidR="005A0BBA" w:rsidRPr="005A0BBA" w:rsidRDefault="005A0BBA" w:rsidP="005A0BBA">
      <w:r w:rsidRPr="005A0BBA">
        <w:t xml:space="preserve">                var </w:t>
      </w:r>
      <w:proofErr w:type="spellStart"/>
      <w:r w:rsidRPr="005A0BBA">
        <w:t>usernameval</w:t>
      </w:r>
      <w:proofErr w:type="spellEnd"/>
      <w:r w:rsidRPr="005A0BBA">
        <w:t>=$('#username'</w:t>
      </w:r>
      <w:proofErr w:type="gramStart"/>
      <w:r w:rsidRPr="005A0BBA">
        <w:t>).</w:t>
      </w:r>
      <w:proofErr w:type="spellStart"/>
      <w:r w:rsidRPr="005A0BBA">
        <w:t>val</w:t>
      </w:r>
      <w:proofErr w:type="spellEnd"/>
      <w:proofErr w:type="gramEnd"/>
      <w:r w:rsidRPr="005A0BBA">
        <w:t>();</w:t>
      </w:r>
    </w:p>
    <w:p w14:paraId="273E9AFD" w14:textId="77777777" w:rsidR="005A0BBA" w:rsidRPr="005A0BBA" w:rsidRDefault="005A0BBA" w:rsidP="005A0BBA">
      <w:r w:rsidRPr="005A0BBA">
        <w:t>                if</w:t>
      </w:r>
      <w:proofErr w:type="gramStart"/>
      <w:r w:rsidRPr="005A0BBA">
        <w:t>(!</w:t>
      </w:r>
      <w:proofErr w:type="spellStart"/>
      <w:r w:rsidRPr="005A0BBA">
        <w:t>pattern</w:t>
      </w:r>
      <w:proofErr w:type="gramEnd"/>
      <w:r w:rsidRPr="005A0BBA">
        <w:t>.test</w:t>
      </w:r>
      <w:proofErr w:type="spellEnd"/>
      <w:r w:rsidRPr="005A0BBA">
        <w:t>(</w:t>
      </w:r>
      <w:proofErr w:type="spellStart"/>
      <w:r w:rsidRPr="005A0BBA">
        <w:t>usernameval</w:t>
      </w:r>
      <w:proofErr w:type="spellEnd"/>
      <w:r w:rsidRPr="005A0BBA">
        <w:t>)){</w:t>
      </w:r>
    </w:p>
    <w:p w14:paraId="27CCB4DA" w14:textId="77777777" w:rsidR="005A0BBA" w:rsidRPr="005A0BBA" w:rsidRDefault="005A0BBA" w:rsidP="005A0BBA">
      <w:r w:rsidRPr="005A0BBA">
        <w:t>                    $('#</w:t>
      </w:r>
      <w:proofErr w:type="spellStart"/>
      <w:r w:rsidRPr="005A0BBA">
        <w:t>usernamep</w:t>
      </w:r>
      <w:proofErr w:type="spellEnd"/>
      <w:r w:rsidRPr="005A0BBA">
        <w:t>').</w:t>
      </w:r>
      <w:proofErr w:type="gramStart"/>
      <w:r w:rsidRPr="005A0BBA">
        <w:t>text(</w:t>
      </w:r>
      <w:proofErr w:type="gramEnd"/>
      <w:r w:rsidRPr="005A0BBA">
        <w:t xml:space="preserve">"Please enter valid User Name (max 50 characters no special characters except _)");   </w:t>
      </w:r>
    </w:p>
    <w:p w14:paraId="7342D9F9" w14:textId="77777777" w:rsidR="005A0BBA" w:rsidRPr="005A0BBA" w:rsidRDefault="005A0BBA" w:rsidP="005A0BBA">
      <w:r w:rsidRPr="005A0BBA">
        <w:t>                }</w:t>
      </w:r>
    </w:p>
    <w:p w14:paraId="66B109EF" w14:textId="77777777" w:rsidR="005A0BBA" w:rsidRPr="005A0BBA" w:rsidRDefault="005A0BBA" w:rsidP="005A0BBA">
      <w:r w:rsidRPr="005A0BBA">
        <w:t>            }</w:t>
      </w:r>
    </w:p>
    <w:p w14:paraId="30D705FE" w14:textId="77777777" w:rsidR="005A0BBA" w:rsidRPr="005A0BBA" w:rsidRDefault="005A0BBA" w:rsidP="005A0BBA"/>
    <w:p w14:paraId="440DB7E4" w14:textId="77777777" w:rsidR="005A0BBA" w:rsidRPr="005A0BBA" w:rsidRDefault="005A0BBA" w:rsidP="005A0BBA">
      <w:r w:rsidRPr="005A0BBA">
        <w:t>            if</w:t>
      </w:r>
      <w:proofErr w:type="gramStart"/>
      <w:r w:rsidRPr="005A0BBA">
        <w:t>(!$</w:t>
      </w:r>
      <w:proofErr w:type="gramEnd"/>
      <w:r w:rsidRPr="005A0BBA">
        <w:t>('#</w:t>
      </w:r>
      <w:proofErr w:type="spellStart"/>
      <w:r w:rsidRPr="005A0BBA">
        <w:t>emailid</w:t>
      </w:r>
      <w:proofErr w:type="spellEnd"/>
      <w:r w:rsidRPr="005A0BBA">
        <w:t>').</w:t>
      </w:r>
      <w:proofErr w:type="spellStart"/>
      <w:r w:rsidRPr="005A0BBA">
        <w:t>val</w:t>
      </w:r>
      <w:proofErr w:type="spellEnd"/>
      <w:r w:rsidRPr="005A0BBA">
        <w:t>()){</w:t>
      </w:r>
    </w:p>
    <w:p w14:paraId="5D547EC4" w14:textId="77777777" w:rsidR="005A0BBA" w:rsidRPr="005A0BBA" w:rsidRDefault="005A0BBA" w:rsidP="005A0BBA">
      <w:r w:rsidRPr="005A0BBA">
        <w:lastRenderedPageBreak/>
        <w:t>                $('#</w:t>
      </w:r>
      <w:proofErr w:type="spellStart"/>
      <w:r w:rsidRPr="005A0BBA">
        <w:t>emailidp</w:t>
      </w:r>
      <w:proofErr w:type="spellEnd"/>
      <w:r w:rsidRPr="005A0BBA">
        <w:t>').</w:t>
      </w:r>
      <w:proofErr w:type="gramStart"/>
      <w:r w:rsidRPr="005A0BBA">
        <w:t>text(</w:t>
      </w:r>
      <w:proofErr w:type="gramEnd"/>
      <w:r w:rsidRPr="005A0BBA">
        <w:t>"Please enter email address");                </w:t>
      </w:r>
    </w:p>
    <w:p w14:paraId="0D901659" w14:textId="77777777" w:rsidR="005A0BBA" w:rsidRPr="005A0BBA" w:rsidRDefault="005A0BBA" w:rsidP="005A0BBA">
      <w:r w:rsidRPr="005A0BBA">
        <w:t>            }</w:t>
      </w:r>
    </w:p>
    <w:p w14:paraId="6BB61272" w14:textId="77777777" w:rsidR="005A0BBA" w:rsidRPr="005A0BBA" w:rsidRDefault="005A0BBA" w:rsidP="005A0BBA">
      <w:r w:rsidRPr="005A0BBA">
        <w:t xml:space="preserve">            </w:t>
      </w:r>
      <w:proofErr w:type="gramStart"/>
      <w:r w:rsidRPr="005A0BBA">
        <w:t>else{</w:t>
      </w:r>
      <w:proofErr w:type="gramEnd"/>
    </w:p>
    <w:p w14:paraId="42EE8F82" w14:textId="77777777" w:rsidR="005A0BBA" w:rsidRPr="005A0BBA" w:rsidRDefault="005A0BBA" w:rsidP="005A0BBA">
      <w:r w:rsidRPr="005A0BBA">
        <w:t>                var pattern=/^[a-zA-Z0-9</w:t>
      </w:r>
      <w:proofErr w:type="gramStart"/>
      <w:r w:rsidRPr="005A0BBA">
        <w:t>_.-</w:t>
      </w:r>
      <w:proofErr w:type="gramEnd"/>
      <w:r w:rsidRPr="005A0BBA">
        <w:t>]+@[a-zA-Z0-9.-]+$/;</w:t>
      </w:r>
    </w:p>
    <w:p w14:paraId="55043DE0" w14:textId="77777777" w:rsidR="005A0BBA" w:rsidRPr="005A0BBA" w:rsidRDefault="005A0BBA" w:rsidP="005A0BBA">
      <w:r w:rsidRPr="005A0BBA">
        <w:t xml:space="preserve">                var </w:t>
      </w:r>
      <w:proofErr w:type="spellStart"/>
      <w:r w:rsidRPr="005A0BBA">
        <w:t>emailval</w:t>
      </w:r>
      <w:proofErr w:type="spellEnd"/>
      <w:r w:rsidRPr="005A0BBA">
        <w:t>=$('#</w:t>
      </w:r>
      <w:proofErr w:type="spellStart"/>
      <w:r w:rsidRPr="005A0BBA">
        <w:t>emailid</w:t>
      </w:r>
      <w:proofErr w:type="spellEnd"/>
      <w:r w:rsidRPr="005A0BBA">
        <w:t>'</w:t>
      </w:r>
      <w:proofErr w:type="gramStart"/>
      <w:r w:rsidRPr="005A0BBA">
        <w:t>).</w:t>
      </w:r>
      <w:proofErr w:type="spellStart"/>
      <w:r w:rsidRPr="005A0BBA">
        <w:t>val</w:t>
      </w:r>
      <w:proofErr w:type="spellEnd"/>
      <w:proofErr w:type="gramEnd"/>
      <w:r w:rsidRPr="005A0BBA">
        <w:t>();</w:t>
      </w:r>
    </w:p>
    <w:p w14:paraId="1EC69770" w14:textId="77777777" w:rsidR="005A0BBA" w:rsidRPr="005A0BBA" w:rsidRDefault="005A0BBA" w:rsidP="005A0BBA">
      <w:r w:rsidRPr="005A0BBA">
        <w:t>                if</w:t>
      </w:r>
      <w:proofErr w:type="gramStart"/>
      <w:r w:rsidRPr="005A0BBA">
        <w:t>(!</w:t>
      </w:r>
      <w:proofErr w:type="spellStart"/>
      <w:r w:rsidRPr="005A0BBA">
        <w:t>pattern</w:t>
      </w:r>
      <w:proofErr w:type="gramEnd"/>
      <w:r w:rsidRPr="005A0BBA">
        <w:t>.test</w:t>
      </w:r>
      <w:proofErr w:type="spellEnd"/>
      <w:r w:rsidRPr="005A0BBA">
        <w:t>(</w:t>
      </w:r>
      <w:proofErr w:type="spellStart"/>
      <w:r w:rsidRPr="005A0BBA">
        <w:t>emailval</w:t>
      </w:r>
      <w:proofErr w:type="spellEnd"/>
      <w:r w:rsidRPr="005A0BBA">
        <w:t>)){</w:t>
      </w:r>
    </w:p>
    <w:p w14:paraId="43AC6E17" w14:textId="77777777" w:rsidR="005A0BBA" w:rsidRPr="005A0BBA" w:rsidRDefault="005A0BBA" w:rsidP="005A0BBA">
      <w:r w:rsidRPr="005A0BBA">
        <w:t>                    $('#</w:t>
      </w:r>
      <w:proofErr w:type="spellStart"/>
      <w:r w:rsidRPr="005A0BBA">
        <w:t>emailidp</w:t>
      </w:r>
      <w:proofErr w:type="spellEnd"/>
      <w:r w:rsidRPr="005A0BBA">
        <w:t>').</w:t>
      </w:r>
      <w:proofErr w:type="gramStart"/>
      <w:r w:rsidRPr="005A0BBA">
        <w:t>text(</w:t>
      </w:r>
      <w:proofErr w:type="gramEnd"/>
      <w:r w:rsidRPr="005A0BBA">
        <w:t xml:space="preserve">"Please enter valid email address");   </w:t>
      </w:r>
    </w:p>
    <w:p w14:paraId="4908505B" w14:textId="77777777" w:rsidR="005A0BBA" w:rsidRPr="005A0BBA" w:rsidRDefault="005A0BBA" w:rsidP="005A0BBA">
      <w:r w:rsidRPr="005A0BBA">
        <w:t>                }</w:t>
      </w:r>
    </w:p>
    <w:p w14:paraId="5EFF9164" w14:textId="77777777" w:rsidR="005A0BBA" w:rsidRPr="005A0BBA" w:rsidRDefault="005A0BBA" w:rsidP="005A0BBA">
      <w:r w:rsidRPr="005A0BBA">
        <w:t>            }</w:t>
      </w:r>
    </w:p>
    <w:p w14:paraId="0D799D78" w14:textId="77777777" w:rsidR="005A0BBA" w:rsidRPr="005A0BBA" w:rsidRDefault="005A0BBA" w:rsidP="005A0BBA"/>
    <w:p w14:paraId="0D9ACCE7" w14:textId="77777777" w:rsidR="005A0BBA" w:rsidRPr="005A0BBA" w:rsidRDefault="005A0BBA" w:rsidP="005A0BBA">
      <w:r w:rsidRPr="005A0BBA">
        <w:t>            if</w:t>
      </w:r>
      <w:proofErr w:type="gramStart"/>
      <w:r w:rsidRPr="005A0BBA">
        <w:t>(!$</w:t>
      </w:r>
      <w:proofErr w:type="gramEnd"/>
      <w:r w:rsidRPr="005A0BBA">
        <w:t>('#password').</w:t>
      </w:r>
      <w:proofErr w:type="spellStart"/>
      <w:r w:rsidRPr="005A0BBA">
        <w:t>val</w:t>
      </w:r>
      <w:proofErr w:type="spellEnd"/>
      <w:r w:rsidRPr="005A0BBA">
        <w:t>()){</w:t>
      </w:r>
    </w:p>
    <w:p w14:paraId="06B37843" w14:textId="77777777" w:rsidR="005A0BBA" w:rsidRPr="005A0BBA" w:rsidRDefault="005A0BBA" w:rsidP="005A0BBA">
      <w:r w:rsidRPr="005A0BBA">
        <w:t>                $('#</w:t>
      </w:r>
      <w:proofErr w:type="spellStart"/>
      <w:r w:rsidRPr="005A0BBA">
        <w:t>passwordp</w:t>
      </w:r>
      <w:proofErr w:type="spellEnd"/>
      <w:r w:rsidRPr="005A0BBA">
        <w:t>').</w:t>
      </w:r>
      <w:proofErr w:type="gramStart"/>
      <w:r w:rsidRPr="005A0BBA">
        <w:t>text(</w:t>
      </w:r>
      <w:proofErr w:type="gramEnd"/>
      <w:r w:rsidRPr="005A0BBA">
        <w:t>"Please enter password");</w:t>
      </w:r>
    </w:p>
    <w:p w14:paraId="2E195A9D" w14:textId="77777777" w:rsidR="005A0BBA" w:rsidRPr="005A0BBA" w:rsidRDefault="005A0BBA" w:rsidP="005A0BBA">
      <w:r w:rsidRPr="005A0BBA">
        <w:t>            }</w:t>
      </w:r>
    </w:p>
    <w:p w14:paraId="1DB5FC53" w14:textId="77777777" w:rsidR="005A0BBA" w:rsidRPr="005A0BBA" w:rsidRDefault="005A0BBA" w:rsidP="005A0BBA"/>
    <w:p w14:paraId="699DB3F9" w14:textId="77777777" w:rsidR="005A0BBA" w:rsidRPr="005A0BBA" w:rsidRDefault="005A0BBA" w:rsidP="005A0BBA">
      <w:r w:rsidRPr="005A0BBA">
        <w:t>            if</w:t>
      </w:r>
      <w:proofErr w:type="gramStart"/>
      <w:r w:rsidRPr="005A0BBA">
        <w:t>(!$</w:t>
      </w:r>
      <w:proofErr w:type="gramEnd"/>
      <w:r w:rsidRPr="005A0BBA">
        <w:t>('#</w:t>
      </w:r>
      <w:proofErr w:type="spellStart"/>
      <w:r w:rsidRPr="005A0BBA">
        <w:t>confirmpassword</w:t>
      </w:r>
      <w:proofErr w:type="spellEnd"/>
      <w:r w:rsidRPr="005A0BBA">
        <w:t>').</w:t>
      </w:r>
      <w:proofErr w:type="spellStart"/>
      <w:r w:rsidRPr="005A0BBA">
        <w:t>val</w:t>
      </w:r>
      <w:proofErr w:type="spellEnd"/>
      <w:r w:rsidRPr="005A0BBA">
        <w:t>()){</w:t>
      </w:r>
    </w:p>
    <w:p w14:paraId="620E3DA8" w14:textId="77777777" w:rsidR="005A0BBA" w:rsidRPr="005A0BBA" w:rsidRDefault="005A0BBA" w:rsidP="005A0BBA">
      <w:r w:rsidRPr="005A0BBA">
        <w:t>                $('#</w:t>
      </w:r>
      <w:proofErr w:type="spellStart"/>
      <w:r w:rsidRPr="005A0BBA">
        <w:t>confirmpasswordp</w:t>
      </w:r>
      <w:proofErr w:type="spellEnd"/>
      <w:r w:rsidRPr="005A0BBA">
        <w:t>').</w:t>
      </w:r>
      <w:proofErr w:type="gramStart"/>
      <w:r w:rsidRPr="005A0BBA">
        <w:t>text(</w:t>
      </w:r>
      <w:proofErr w:type="gramEnd"/>
      <w:r w:rsidRPr="005A0BBA">
        <w:t>"Please re-enter password");</w:t>
      </w:r>
    </w:p>
    <w:p w14:paraId="57604CF1" w14:textId="77777777" w:rsidR="005A0BBA" w:rsidRPr="005A0BBA" w:rsidRDefault="005A0BBA" w:rsidP="005A0BBA">
      <w:r w:rsidRPr="005A0BBA">
        <w:t>            }</w:t>
      </w:r>
    </w:p>
    <w:p w14:paraId="24749D82" w14:textId="77777777" w:rsidR="005A0BBA" w:rsidRPr="005A0BBA" w:rsidRDefault="005A0BBA" w:rsidP="005A0BBA"/>
    <w:p w14:paraId="28CB438B" w14:textId="77777777" w:rsidR="005A0BBA" w:rsidRPr="005A0BBA" w:rsidRDefault="005A0BBA" w:rsidP="005A0BBA">
      <w:r w:rsidRPr="005A0BBA">
        <w:t>            if</w:t>
      </w:r>
      <w:proofErr w:type="gramStart"/>
      <w:r w:rsidRPr="005A0BBA">
        <w:t>(!$</w:t>
      </w:r>
      <w:proofErr w:type="gramEnd"/>
      <w:r w:rsidRPr="005A0BBA">
        <w:t>('#website').</w:t>
      </w:r>
      <w:proofErr w:type="spellStart"/>
      <w:r w:rsidRPr="005A0BBA">
        <w:t>val</w:t>
      </w:r>
      <w:proofErr w:type="spellEnd"/>
      <w:r w:rsidRPr="005A0BBA">
        <w:t>()){</w:t>
      </w:r>
    </w:p>
    <w:p w14:paraId="18EAF1A2" w14:textId="77777777" w:rsidR="005A0BBA" w:rsidRPr="005A0BBA" w:rsidRDefault="005A0BBA" w:rsidP="005A0BBA">
      <w:r w:rsidRPr="005A0BBA">
        <w:t>                $('#</w:t>
      </w:r>
      <w:proofErr w:type="spellStart"/>
      <w:r w:rsidRPr="005A0BBA">
        <w:t>websitep</w:t>
      </w:r>
      <w:proofErr w:type="spellEnd"/>
      <w:r w:rsidRPr="005A0BBA">
        <w:t>').</w:t>
      </w:r>
      <w:proofErr w:type="gramStart"/>
      <w:r w:rsidRPr="005A0BBA">
        <w:t>text(</w:t>
      </w:r>
      <w:proofErr w:type="gramEnd"/>
      <w:r w:rsidRPr="005A0BBA">
        <w:t>"Please enter valid website URL");</w:t>
      </w:r>
    </w:p>
    <w:p w14:paraId="084487EE" w14:textId="77777777" w:rsidR="005A0BBA" w:rsidRPr="005A0BBA" w:rsidRDefault="005A0BBA" w:rsidP="005A0BBA">
      <w:r w:rsidRPr="005A0BBA">
        <w:t>            }</w:t>
      </w:r>
    </w:p>
    <w:p w14:paraId="481F7227" w14:textId="77777777" w:rsidR="005A0BBA" w:rsidRPr="005A0BBA" w:rsidRDefault="005A0BBA" w:rsidP="005A0BBA">
      <w:r w:rsidRPr="005A0BBA">
        <w:t xml:space="preserve">            </w:t>
      </w:r>
    </w:p>
    <w:p w14:paraId="796B20F3" w14:textId="77777777" w:rsidR="005A0BBA" w:rsidRPr="005A0BBA" w:rsidRDefault="005A0BBA" w:rsidP="005A0BBA">
      <w:r w:rsidRPr="005A0BBA">
        <w:t>            if</w:t>
      </w:r>
      <w:proofErr w:type="gramStart"/>
      <w:r w:rsidRPr="005A0BBA">
        <w:t>(!$</w:t>
      </w:r>
      <w:proofErr w:type="gramEnd"/>
      <w:r w:rsidRPr="005A0BBA">
        <w:t>('#age').</w:t>
      </w:r>
      <w:proofErr w:type="spellStart"/>
      <w:r w:rsidRPr="005A0BBA">
        <w:t>val</w:t>
      </w:r>
      <w:proofErr w:type="spellEnd"/>
      <w:r w:rsidRPr="005A0BBA">
        <w:t>()){</w:t>
      </w:r>
    </w:p>
    <w:p w14:paraId="1DDC01DE" w14:textId="77777777" w:rsidR="005A0BBA" w:rsidRPr="005A0BBA" w:rsidRDefault="005A0BBA" w:rsidP="005A0BBA">
      <w:r w:rsidRPr="005A0BBA">
        <w:t>                $('#</w:t>
      </w:r>
      <w:proofErr w:type="spellStart"/>
      <w:r w:rsidRPr="005A0BBA">
        <w:t>agep</w:t>
      </w:r>
      <w:proofErr w:type="spellEnd"/>
      <w:r w:rsidRPr="005A0BBA">
        <w:t>').</w:t>
      </w:r>
      <w:proofErr w:type="gramStart"/>
      <w:r w:rsidRPr="005A0BBA">
        <w:t>text(</w:t>
      </w:r>
      <w:proofErr w:type="gramEnd"/>
      <w:r w:rsidRPr="005A0BBA">
        <w:t>"Please enter age");</w:t>
      </w:r>
    </w:p>
    <w:p w14:paraId="1C40513B" w14:textId="77777777" w:rsidR="005A0BBA" w:rsidRPr="005A0BBA" w:rsidRDefault="005A0BBA" w:rsidP="005A0BBA">
      <w:r w:rsidRPr="005A0BBA">
        <w:t>            }</w:t>
      </w:r>
    </w:p>
    <w:p w14:paraId="6A790505" w14:textId="77777777" w:rsidR="005A0BBA" w:rsidRPr="005A0BBA" w:rsidRDefault="005A0BBA" w:rsidP="005A0BBA">
      <w:r w:rsidRPr="005A0BBA">
        <w:t xml:space="preserve">            </w:t>
      </w:r>
      <w:proofErr w:type="gramStart"/>
      <w:r w:rsidRPr="005A0BBA">
        <w:t>else{</w:t>
      </w:r>
      <w:proofErr w:type="gramEnd"/>
    </w:p>
    <w:p w14:paraId="3FC280AF" w14:textId="77777777" w:rsidR="005A0BBA" w:rsidRPr="005A0BBA" w:rsidRDefault="005A0BBA" w:rsidP="005A0BBA">
      <w:r w:rsidRPr="005A0BBA">
        <w:t>                var pattern=/</w:t>
      </w:r>
      <w:proofErr w:type="gramStart"/>
      <w:r w:rsidRPr="005A0BBA">
        <w:t>^[</w:t>
      </w:r>
      <w:proofErr w:type="gramEnd"/>
      <w:r w:rsidRPr="005A0BBA">
        <w:t>0-9]{1,3}$/;</w:t>
      </w:r>
    </w:p>
    <w:p w14:paraId="23CF9AAF" w14:textId="77777777" w:rsidR="005A0BBA" w:rsidRPr="005A0BBA" w:rsidRDefault="005A0BBA" w:rsidP="005A0BBA">
      <w:r w:rsidRPr="005A0BBA">
        <w:t xml:space="preserve">                var </w:t>
      </w:r>
      <w:proofErr w:type="spellStart"/>
      <w:r w:rsidRPr="005A0BBA">
        <w:t>ageval</w:t>
      </w:r>
      <w:proofErr w:type="spellEnd"/>
      <w:r w:rsidRPr="005A0BBA">
        <w:t>=$('#age'</w:t>
      </w:r>
      <w:proofErr w:type="gramStart"/>
      <w:r w:rsidRPr="005A0BBA">
        <w:t>).</w:t>
      </w:r>
      <w:proofErr w:type="spellStart"/>
      <w:r w:rsidRPr="005A0BBA">
        <w:t>val</w:t>
      </w:r>
      <w:proofErr w:type="spellEnd"/>
      <w:proofErr w:type="gramEnd"/>
      <w:r w:rsidRPr="005A0BBA">
        <w:t>();</w:t>
      </w:r>
    </w:p>
    <w:p w14:paraId="6E6DEEA2" w14:textId="77777777" w:rsidR="005A0BBA" w:rsidRPr="005A0BBA" w:rsidRDefault="005A0BBA" w:rsidP="005A0BBA">
      <w:r w:rsidRPr="005A0BBA">
        <w:t>                if</w:t>
      </w:r>
      <w:proofErr w:type="gramStart"/>
      <w:r w:rsidRPr="005A0BBA">
        <w:t>(!</w:t>
      </w:r>
      <w:proofErr w:type="spellStart"/>
      <w:r w:rsidRPr="005A0BBA">
        <w:t>pattern</w:t>
      </w:r>
      <w:proofErr w:type="gramEnd"/>
      <w:r w:rsidRPr="005A0BBA">
        <w:t>.test</w:t>
      </w:r>
      <w:proofErr w:type="spellEnd"/>
      <w:r w:rsidRPr="005A0BBA">
        <w:t>(</w:t>
      </w:r>
      <w:proofErr w:type="spellStart"/>
      <w:r w:rsidRPr="005A0BBA">
        <w:t>ageval</w:t>
      </w:r>
      <w:proofErr w:type="spellEnd"/>
      <w:r w:rsidRPr="005A0BBA">
        <w:t>)){</w:t>
      </w:r>
    </w:p>
    <w:p w14:paraId="0A68AC80" w14:textId="77777777" w:rsidR="005A0BBA" w:rsidRPr="005A0BBA" w:rsidRDefault="005A0BBA" w:rsidP="005A0BBA">
      <w:r w:rsidRPr="005A0BBA">
        <w:t>                    $('#</w:t>
      </w:r>
      <w:proofErr w:type="spellStart"/>
      <w:r w:rsidRPr="005A0BBA">
        <w:t>agep</w:t>
      </w:r>
      <w:proofErr w:type="spellEnd"/>
      <w:r w:rsidRPr="005A0BBA">
        <w:t>').</w:t>
      </w:r>
      <w:proofErr w:type="gramStart"/>
      <w:r w:rsidRPr="005A0BBA">
        <w:t>text(</w:t>
      </w:r>
      <w:proofErr w:type="gramEnd"/>
      <w:r w:rsidRPr="005A0BBA">
        <w:t xml:space="preserve">"Please enter valid Age (max 3 digits)");   </w:t>
      </w:r>
    </w:p>
    <w:p w14:paraId="6CAE507C" w14:textId="77777777" w:rsidR="005A0BBA" w:rsidRPr="005A0BBA" w:rsidRDefault="005A0BBA" w:rsidP="005A0BBA">
      <w:r w:rsidRPr="005A0BBA">
        <w:t>                }</w:t>
      </w:r>
    </w:p>
    <w:p w14:paraId="7652A8C5" w14:textId="77777777" w:rsidR="005A0BBA" w:rsidRPr="005A0BBA" w:rsidRDefault="005A0BBA" w:rsidP="005A0BBA">
      <w:r w:rsidRPr="005A0BBA">
        <w:lastRenderedPageBreak/>
        <w:t>            }</w:t>
      </w:r>
    </w:p>
    <w:p w14:paraId="5C2173FE" w14:textId="77777777" w:rsidR="005A0BBA" w:rsidRPr="005A0BBA" w:rsidRDefault="005A0BBA" w:rsidP="005A0BBA">
      <w:r w:rsidRPr="005A0BBA">
        <w:t xml:space="preserve">            </w:t>
      </w:r>
    </w:p>
    <w:p w14:paraId="0A6BBCCE" w14:textId="77777777" w:rsidR="005A0BBA" w:rsidRPr="005A0BBA" w:rsidRDefault="005A0BBA" w:rsidP="005A0BBA">
      <w:r w:rsidRPr="005A0BBA">
        <w:t>            if</w:t>
      </w:r>
      <w:proofErr w:type="gramStart"/>
      <w:r w:rsidRPr="005A0BBA">
        <w:t>(!$</w:t>
      </w:r>
      <w:proofErr w:type="gramEnd"/>
      <w:r w:rsidRPr="005A0BBA">
        <w:t>('#dob').</w:t>
      </w:r>
      <w:proofErr w:type="spellStart"/>
      <w:r w:rsidRPr="005A0BBA">
        <w:t>val</w:t>
      </w:r>
      <w:proofErr w:type="spellEnd"/>
      <w:r w:rsidRPr="005A0BBA">
        <w:t>()){</w:t>
      </w:r>
    </w:p>
    <w:p w14:paraId="6236E308" w14:textId="77777777" w:rsidR="005A0BBA" w:rsidRPr="005A0BBA" w:rsidRDefault="005A0BBA" w:rsidP="005A0BBA">
      <w:r w:rsidRPr="005A0BBA">
        <w:t>                $('#</w:t>
      </w:r>
      <w:proofErr w:type="spellStart"/>
      <w:r w:rsidRPr="005A0BBA">
        <w:t>dobp</w:t>
      </w:r>
      <w:proofErr w:type="spellEnd"/>
      <w:r w:rsidRPr="005A0BBA">
        <w:t>').</w:t>
      </w:r>
      <w:proofErr w:type="gramStart"/>
      <w:r w:rsidRPr="005A0BBA">
        <w:t>text(</w:t>
      </w:r>
      <w:proofErr w:type="gramEnd"/>
      <w:r w:rsidRPr="005A0BBA">
        <w:t>"Please enter date of birth");</w:t>
      </w:r>
    </w:p>
    <w:p w14:paraId="6EB08C96" w14:textId="77777777" w:rsidR="005A0BBA" w:rsidRPr="005A0BBA" w:rsidRDefault="005A0BBA" w:rsidP="005A0BBA">
      <w:r w:rsidRPr="005A0BBA">
        <w:t>            }</w:t>
      </w:r>
    </w:p>
    <w:p w14:paraId="060E38CD" w14:textId="77777777" w:rsidR="005A0BBA" w:rsidRPr="005A0BBA" w:rsidRDefault="005A0BBA" w:rsidP="005A0BBA"/>
    <w:p w14:paraId="6AA5CFEF" w14:textId="77777777" w:rsidR="005A0BBA" w:rsidRPr="005A0BBA" w:rsidRDefault="005A0BBA" w:rsidP="005A0BBA">
      <w:r w:rsidRPr="005A0BBA">
        <w:t>            if</w:t>
      </w:r>
      <w:proofErr w:type="gramStart"/>
      <w:r w:rsidRPr="005A0BBA">
        <w:t>(!$</w:t>
      </w:r>
      <w:proofErr w:type="gramEnd"/>
      <w:r w:rsidRPr="005A0BBA">
        <w:t>('#</w:t>
      </w:r>
      <w:proofErr w:type="spellStart"/>
      <w:r w:rsidRPr="005A0BBA">
        <w:t>mobileno</w:t>
      </w:r>
      <w:proofErr w:type="spellEnd"/>
      <w:r w:rsidRPr="005A0BBA">
        <w:t>').</w:t>
      </w:r>
      <w:proofErr w:type="spellStart"/>
      <w:r w:rsidRPr="005A0BBA">
        <w:t>val</w:t>
      </w:r>
      <w:proofErr w:type="spellEnd"/>
      <w:r w:rsidRPr="005A0BBA">
        <w:t>()){</w:t>
      </w:r>
    </w:p>
    <w:p w14:paraId="7626FE41" w14:textId="77777777" w:rsidR="005A0BBA" w:rsidRPr="005A0BBA" w:rsidRDefault="005A0BBA" w:rsidP="005A0BBA">
      <w:r w:rsidRPr="005A0BBA">
        <w:t>                $('#</w:t>
      </w:r>
      <w:proofErr w:type="spellStart"/>
      <w:r w:rsidRPr="005A0BBA">
        <w:t>mobilenop</w:t>
      </w:r>
      <w:proofErr w:type="spellEnd"/>
      <w:r w:rsidRPr="005A0BBA">
        <w:t>').</w:t>
      </w:r>
      <w:proofErr w:type="gramStart"/>
      <w:r w:rsidRPr="005A0BBA">
        <w:t>text(</w:t>
      </w:r>
      <w:proofErr w:type="gramEnd"/>
      <w:r w:rsidRPr="005A0BBA">
        <w:t>"Please enter mobile no");</w:t>
      </w:r>
    </w:p>
    <w:p w14:paraId="50F4FC2C" w14:textId="77777777" w:rsidR="005A0BBA" w:rsidRPr="005A0BBA" w:rsidRDefault="005A0BBA" w:rsidP="005A0BBA">
      <w:r w:rsidRPr="005A0BBA">
        <w:t>            }</w:t>
      </w:r>
    </w:p>
    <w:p w14:paraId="617B07DD" w14:textId="77777777" w:rsidR="005A0BBA" w:rsidRPr="005A0BBA" w:rsidRDefault="005A0BBA" w:rsidP="005A0BBA">
      <w:r w:rsidRPr="005A0BBA">
        <w:t xml:space="preserve">            </w:t>
      </w:r>
      <w:proofErr w:type="gramStart"/>
      <w:r w:rsidRPr="005A0BBA">
        <w:t>else{</w:t>
      </w:r>
      <w:proofErr w:type="gramEnd"/>
    </w:p>
    <w:p w14:paraId="47E987FF" w14:textId="77777777" w:rsidR="005A0BBA" w:rsidRPr="005A0BBA" w:rsidRDefault="005A0BBA" w:rsidP="005A0BBA">
      <w:r w:rsidRPr="005A0BBA">
        <w:t>                var pattern=/</w:t>
      </w:r>
      <w:proofErr w:type="gramStart"/>
      <w:r w:rsidRPr="005A0BBA">
        <w:t>^[</w:t>
      </w:r>
      <w:proofErr w:type="gramEnd"/>
      <w:r w:rsidRPr="005A0BBA">
        <w:t>0-9]{10}/;</w:t>
      </w:r>
    </w:p>
    <w:p w14:paraId="65130BE4" w14:textId="77777777" w:rsidR="005A0BBA" w:rsidRPr="005A0BBA" w:rsidRDefault="005A0BBA" w:rsidP="005A0BBA">
      <w:r w:rsidRPr="005A0BBA">
        <w:t xml:space="preserve">                var </w:t>
      </w:r>
      <w:proofErr w:type="spellStart"/>
      <w:r w:rsidRPr="005A0BBA">
        <w:t>mobilenoval</w:t>
      </w:r>
      <w:proofErr w:type="spellEnd"/>
      <w:r w:rsidRPr="005A0BBA">
        <w:t>=$('#</w:t>
      </w:r>
      <w:proofErr w:type="spellStart"/>
      <w:r w:rsidRPr="005A0BBA">
        <w:t>mobileno</w:t>
      </w:r>
      <w:proofErr w:type="spellEnd"/>
      <w:r w:rsidRPr="005A0BBA">
        <w:t>'</w:t>
      </w:r>
      <w:proofErr w:type="gramStart"/>
      <w:r w:rsidRPr="005A0BBA">
        <w:t>).</w:t>
      </w:r>
      <w:proofErr w:type="spellStart"/>
      <w:r w:rsidRPr="005A0BBA">
        <w:t>val</w:t>
      </w:r>
      <w:proofErr w:type="spellEnd"/>
      <w:proofErr w:type="gramEnd"/>
      <w:r w:rsidRPr="005A0BBA">
        <w:t>();</w:t>
      </w:r>
    </w:p>
    <w:p w14:paraId="26BC03E5" w14:textId="77777777" w:rsidR="005A0BBA" w:rsidRPr="005A0BBA" w:rsidRDefault="005A0BBA" w:rsidP="005A0BBA">
      <w:r w:rsidRPr="005A0BBA">
        <w:t>                if</w:t>
      </w:r>
      <w:proofErr w:type="gramStart"/>
      <w:r w:rsidRPr="005A0BBA">
        <w:t>(!</w:t>
      </w:r>
      <w:proofErr w:type="spellStart"/>
      <w:r w:rsidRPr="005A0BBA">
        <w:t>pattern</w:t>
      </w:r>
      <w:proofErr w:type="gramEnd"/>
      <w:r w:rsidRPr="005A0BBA">
        <w:t>.test</w:t>
      </w:r>
      <w:proofErr w:type="spellEnd"/>
      <w:r w:rsidRPr="005A0BBA">
        <w:t>(</w:t>
      </w:r>
      <w:proofErr w:type="spellStart"/>
      <w:r w:rsidRPr="005A0BBA">
        <w:t>mobilenoval</w:t>
      </w:r>
      <w:proofErr w:type="spellEnd"/>
      <w:r w:rsidRPr="005A0BBA">
        <w:t>)){</w:t>
      </w:r>
    </w:p>
    <w:p w14:paraId="15EE2868" w14:textId="77777777" w:rsidR="005A0BBA" w:rsidRPr="005A0BBA" w:rsidRDefault="005A0BBA" w:rsidP="005A0BBA">
      <w:r w:rsidRPr="005A0BBA">
        <w:t>                    $('#</w:t>
      </w:r>
      <w:proofErr w:type="spellStart"/>
      <w:r w:rsidRPr="005A0BBA">
        <w:t>mobilenop</w:t>
      </w:r>
      <w:proofErr w:type="spellEnd"/>
      <w:r w:rsidRPr="005A0BBA">
        <w:t>').</w:t>
      </w:r>
      <w:proofErr w:type="gramStart"/>
      <w:r w:rsidRPr="005A0BBA">
        <w:t>text(</w:t>
      </w:r>
      <w:proofErr w:type="gramEnd"/>
      <w:r w:rsidRPr="005A0BBA">
        <w:t xml:space="preserve">"Please enter valid Phone number");   </w:t>
      </w:r>
    </w:p>
    <w:p w14:paraId="6C90EACE" w14:textId="77777777" w:rsidR="005A0BBA" w:rsidRPr="005A0BBA" w:rsidRDefault="005A0BBA" w:rsidP="005A0BBA">
      <w:r w:rsidRPr="005A0BBA">
        <w:t>                }</w:t>
      </w:r>
    </w:p>
    <w:p w14:paraId="0E8CD68D" w14:textId="77777777" w:rsidR="005A0BBA" w:rsidRPr="005A0BBA" w:rsidRDefault="005A0BBA" w:rsidP="005A0BBA">
      <w:r w:rsidRPr="005A0BBA">
        <w:t>            }</w:t>
      </w:r>
    </w:p>
    <w:p w14:paraId="4C0FA07C" w14:textId="77777777" w:rsidR="005A0BBA" w:rsidRPr="005A0BBA" w:rsidRDefault="005A0BBA" w:rsidP="005A0BBA"/>
    <w:p w14:paraId="0E8C96E8" w14:textId="77777777" w:rsidR="005A0BBA" w:rsidRPr="005A0BBA" w:rsidRDefault="005A0BBA" w:rsidP="005A0BBA">
      <w:r w:rsidRPr="005A0BBA">
        <w:t>            if</w:t>
      </w:r>
      <w:proofErr w:type="gramStart"/>
      <w:r w:rsidRPr="005A0BBA">
        <w:t>(!$</w:t>
      </w:r>
      <w:proofErr w:type="gramEnd"/>
      <w:r w:rsidRPr="005A0BBA">
        <w:t>('#address').</w:t>
      </w:r>
      <w:proofErr w:type="spellStart"/>
      <w:r w:rsidRPr="005A0BBA">
        <w:t>val</w:t>
      </w:r>
      <w:proofErr w:type="spellEnd"/>
      <w:r w:rsidRPr="005A0BBA">
        <w:t>()){</w:t>
      </w:r>
    </w:p>
    <w:p w14:paraId="4285FE4D" w14:textId="77777777" w:rsidR="005A0BBA" w:rsidRPr="005A0BBA" w:rsidRDefault="005A0BBA" w:rsidP="005A0BBA">
      <w:r w:rsidRPr="005A0BBA">
        <w:t>                $('#</w:t>
      </w:r>
      <w:proofErr w:type="spellStart"/>
      <w:r w:rsidRPr="005A0BBA">
        <w:t>addressp</w:t>
      </w:r>
      <w:proofErr w:type="spellEnd"/>
      <w:r w:rsidRPr="005A0BBA">
        <w:t>').</w:t>
      </w:r>
      <w:proofErr w:type="gramStart"/>
      <w:r w:rsidRPr="005A0BBA">
        <w:t>text(</w:t>
      </w:r>
      <w:proofErr w:type="gramEnd"/>
      <w:r w:rsidRPr="005A0BBA">
        <w:t>"Please enter address");</w:t>
      </w:r>
    </w:p>
    <w:p w14:paraId="29799668" w14:textId="77777777" w:rsidR="005A0BBA" w:rsidRPr="005A0BBA" w:rsidRDefault="005A0BBA" w:rsidP="005A0BBA">
      <w:r w:rsidRPr="005A0BBA">
        <w:t>            }</w:t>
      </w:r>
    </w:p>
    <w:p w14:paraId="388BE3BB" w14:textId="77777777" w:rsidR="005A0BBA" w:rsidRPr="005A0BBA" w:rsidRDefault="005A0BBA" w:rsidP="005A0BBA"/>
    <w:p w14:paraId="69AC4F81" w14:textId="77777777" w:rsidR="005A0BBA" w:rsidRPr="005A0BBA" w:rsidRDefault="005A0BBA" w:rsidP="005A0BBA">
      <w:r w:rsidRPr="005A0BBA">
        <w:t>            if</w:t>
      </w:r>
      <w:proofErr w:type="gramStart"/>
      <w:r w:rsidRPr="005A0BBA">
        <w:t>(!$</w:t>
      </w:r>
      <w:proofErr w:type="gramEnd"/>
      <w:r w:rsidRPr="005A0BBA">
        <w:t>('#</w:t>
      </w:r>
      <w:proofErr w:type="spellStart"/>
      <w:r w:rsidRPr="005A0BBA">
        <w:t>zipcode</w:t>
      </w:r>
      <w:proofErr w:type="spellEnd"/>
      <w:r w:rsidRPr="005A0BBA">
        <w:t>').</w:t>
      </w:r>
      <w:proofErr w:type="spellStart"/>
      <w:r w:rsidRPr="005A0BBA">
        <w:t>val</w:t>
      </w:r>
      <w:proofErr w:type="spellEnd"/>
      <w:r w:rsidRPr="005A0BBA">
        <w:t>()){</w:t>
      </w:r>
    </w:p>
    <w:p w14:paraId="1272E826" w14:textId="77777777" w:rsidR="005A0BBA" w:rsidRPr="005A0BBA" w:rsidRDefault="005A0BBA" w:rsidP="005A0BBA">
      <w:r w:rsidRPr="005A0BBA">
        <w:t>                $('#</w:t>
      </w:r>
      <w:proofErr w:type="spellStart"/>
      <w:r w:rsidRPr="005A0BBA">
        <w:t>zipcodep</w:t>
      </w:r>
      <w:proofErr w:type="spellEnd"/>
      <w:r w:rsidRPr="005A0BBA">
        <w:t>').</w:t>
      </w:r>
      <w:proofErr w:type="gramStart"/>
      <w:r w:rsidRPr="005A0BBA">
        <w:t>text(</w:t>
      </w:r>
      <w:proofErr w:type="gramEnd"/>
      <w:r w:rsidRPr="005A0BBA">
        <w:t xml:space="preserve">"Please enter </w:t>
      </w:r>
      <w:proofErr w:type="spellStart"/>
      <w:r w:rsidRPr="005A0BBA">
        <w:t>zipcode</w:t>
      </w:r>
      <w:proofErr w:type="spellEnd"/>
      <w:r w:rsidRPr="005A0BBA">
        <w:t>");</w:t>
      </w:r>
    </w:p>
    <w:p w14:paraId="5D40BCF0" w14:textId="77777777" w:rsidR="005A0BBA" w:rsidRPr="005A0BBA" w:rsidRDefault="005A0BBA" w:rsidP="005A0BBA">
      <w:r w:rsidRPr="005A0BBA">
        <w:t>            }</w:t>
      </w:r>
    </w:p>
    <w:p w14:paraId="179D39CD" w14:textId="77777777" w:rsidR="005A0BBA" w:rsidRPr="005A0BBA" w:rsidRDefault="005A0BBA" w:rsidP="005A0BBA">
      <w:r w:rsidRPr="005A0BBA">
        <w:t xml:space="preserve">            </w:t>
      </w:r>
      <w:proofErr w:type="gramStart"/>
      <w:r w:rsidRPr="005A0BBA">
        <w:t>else{</w:t>
      </w:r>
      <w:proofErr w:type="gramEnd"/>
    </w:p>
    <w:p w14:paraId="05BF358F" w14:textId="77777777" w:rsidR="005A0BBA" w:rsidRPr="005A0BBA" w:rsidRDefault="005A0BBA" w:rsidP="005A0BBA">
      <w:r w:rsidRPr="005A0BBA">
        <w:t>                var pattern=/</w:t>
      </w:r>
      <w:proofErr w:type="gramStart"/>
      <w:r w:rsidRPr="005A0BBA">
        <w:t>^[</w:t>
      </w:r>
      <w:proofErr w:type="gramEnd"/>
      <w:r w:rsidRPr="005A0BBA">
        <w:t>0-9]{6}/;</w:t>
      </w:r>
    </w:p>
    <w:p w14:paraId="13765863" w14:textId="77777777" w:rsidR="005A0BBA" w:rsidRPr="005A0BBA" w:rsidRDefault="005A0BBA" w:rsidP="005A0BBA">
      <w:r w:rsidRPr="005A0BBA">
        <w:t xml:space="preserve">                var </w:t>
      </w:r>
      <w:proofErr w:type="spellStart"/>
      <w:r w:rsidRPr="005A0BBA">
        <w:t>zipcodeval</w:t>
      </w:r>
      <w:proofErr w:type="spellEnd"/>
      <w:r w:rsidRPr="005A0BBA">
        <w:t>=$('#</w:t>
      </w:r>
      <w:proofErr w:type="spellStart"/>
      <w:r w:rsidRPr="005A0BBA">
        <w:t>zipcode</w:t>
      </w:r>
      <w:proofErr w:type="spellEnd"/>
      <w:r w:rsidRPr="005A0BBA">
        <w:t>'</w:t>
      </w:r>
      <w:proofErr w:type="gramStart"/>
      <w:r w:rsidRPr="005A0BBA">
        <w:t>).</w:t>
      </w:r>
      <w:proofErr w:type="spellStart"/>
      <w:r w:rsidRPr="005A0BBA">
        <w:t>val</w:t>
      </w:r>
      <w:proofErr w:type="spellEnd"/>
      <w:proofErr w:type="gramEnd"/>
      <w:r w:rsidRPr="005A0BBA">
        <w:t>();</w:t>
      </w:r>
    </w:p>
    <w:p w14:paraId="3E299299" w14:textId="77777777" w:rsidR="005A0BBA" w:rsidRPr="005A0BBA" w:rsidRDefault="005A0BBA" w:rsidP="005A0BBA">
      <w:r w:rsidRPr="005A0BBA">
        <w:t>                if</w:t>
      </w:r>
      <w:proofErr w:type="gramStart"/>
      <w:r w:rsidRPr="005A0BBA">
        <w:t>(!</w:t>
      </w:r>
      <w:proofErr w:type="spellStart"/>
      <w:r w:rsidRPr="005A0BBA">
        <w:t>pattern</w:t>
      </w:r>
      <w:proofErr w:type="gramEnd"/>
      <w:r w:rsidRPr="005A0BBA">
        <w:t>.test</w:t>
      </w:r>
      <w:proofErr w:type="spellEnd"/>
      <w:r w:rsidRPr="005A0BBA">
        <w:t>(</w:t>
      </w:r>
      <w:proofErr w:type="spellStart"/>
      <w:r w:rsidRPr="005A0BBA">
        <w:t>zipcodeval</w:t>
      </w:r>
      <w:proofErr w:type="spellEnd"/>
      <w:r w:rsidRPr="005A0BBA">
        <w:t>)){</w:t>
      </w:r>
    </w:p>
    <w:p w14:paraId="5BE9E01B" w14:textId="77777777" w:rsidR="005A0BBA" w:rsidRPr="005A0BBA" w:rsidRDefault="005A0BBA" w:rsidP="005A0BBA">
      <w:r w:rsidRPr="005A0BBA">
        <w:t>                    $('#</w:t>
      </w:r>
      <w:proofErr w:type="spellStart"/>
      <w:r w:rsidRPr="005A0BBA">
        <w:t>zipcodep</w:t>
      </w:r>
      <w:proofErr w:type="spellEnd"/>
      <w:r w:rsidRPr="005A0BBA">
        <w:t>').</w:t>
      </w:r>
      <w:proofErr w:type="gramStart"/>
      <w:r w:rsidRPr="005A0BBA">
        <w:t>text(</w:t>
      </w:r>
      <w:proofErr w:type="gramEnd"/>
      <w:r w:rsidRPr="005A0BBA">
        <w:t xml:space="preserve">"Please enter valid Zip Code");   </w:t>
      </w:r>
    </w:p>
    <w:p w14:paraId="3647548F" w14:textId="77777777" w:rsidR="005A0BBA" w:rsidRPr="005A0BBA" w:rsidRDefault="005A0BBA" w:rsidP="005A0BBA">
      <w:r w:rsidRPr="005A0BBA">
        <w:t>                }</w:t>
      </w:r>
    </w:p>
    <w:p w14:paraId="6983C93D" w14:textId="77777777" w:rsidR="005A0BBA" w:rsidRPr="005A0BBA" w:rsidRDefault="005A0BBA" w:rsidP="005A0BBA">
      <w:r w:rsidRPr="005A0BBA">
        <w:t>            }</w:t>
      </w:r>
    </w:p>
    <w:p w14:paraId="7FCC1A73" w14:textId="77777777" w:rsidR="005A0BBA" w:rsidRPr="005A0BBA" w:rsidRDefault="005A0BBA" w:rsidP="005A0BBA"/>
    <w:p w14:paraId="541FA031" w14:textId="77777777" w:rsidR="005A0BBA" w:rsidRPr="005A0BBA" w:rsidRDefault="005A0BBA" w:rsidP="005A0BBA">
      <w:r w:rsidRPr="005A0BBA">
        <w:t>            if($('#cricket'</w:t>
      </w:r>
      <w:proofErr w:type="gramStart"/>
      <w:r w:rsidRPr="005A0BBA">
        <w:t>).prop</w:t>
      </w:r>
      <w:proofErr w:type="gramEnd"/>
      <w:r w:rsidRPr="005A0BBA">
        <w:t>('checked') == false &amp;&amp; $('#football').prop('checked') == false){</w:t>
      </w:r>
    </w:p>
    <w:p w14:paraId="5C515FBA" w14:textId="77777777" w:rsidR="005A0BBA" w:rsidRPr="005A0BBA" w:rsidRDefault="005A0BBA" w:rsidP="005A0BBA">
      <w:r w:rsidRPr="005A0BBA">
        <w:t>                $('#</w:t>
      </w:r>
      <w:proofErr w:type="spellStart"/>
      <w:r w:rsidRPr="005A0BBA">
        <w:t>hobbiesp</w:t>
      </w:r>
      <w:proofErr w:type="spellEnd"/>
      <w:r w:rsidRPr="005A0BBA">
        <w:t>').</w:t>
      </w:r>
      <w:proofErr w:type="gramStart"/>
      <w:r w:rsidRPr="005A0BBA">
        <w:t>text(</w:t>
      </w:r>
      <w:proofErr w:type="gramEnd"/>
      <w:r w:rsidRPr="005A0BBA">
        <w:t>"Please tick at least one hobby");</w:t>
      </w:r>
    </w:p>
    <w:p w14:paraId="38D239F0" w14:textId="77777777" w:rsidR="005A0BBA" w:rsidRPr="005A0BBA" w:rsidRDefault="005A0BBA" w:rsidP="005A0BBA">
      <w:r w:rsidRPr="005A0BBA">
        <w:t>            }</w:t>
      </w:r>
    </w:p>
    <w:p w14:paraId="74057E15" w14:textId="77777777" w:rsidR="005A0BBA" w:rsidRPr="005A0BBA" w:rsidRDefault="005A0BBA" w:rsidP="005A0BBA"/>
    <w:p w14:paraId="11C2D9ED" w14:textId="77777777" w:rsidR="005A0BBA" w:rsidRPr="005A0BBA" w:rsidRDefault="005A0BBA" w:rsidP="005A0BBA">
      <w:r w:rsidRPr="005A0BBA">
        <w:t>            if($('#password'</w:t>
      </w:r>
      <w:proofErr w:type="gramStart"/>
      <w:r w:rsidRPr="005A0BBA">
        <w:t>).</w:t>
      </w:r>
      <w:proofErr w:type="spellStart"/>
      <w:r w:rsidRPr="005A0BBA">
        <w:t>val</w:t>
      </w:r>
      <w:proofErr w:type="spellEnd"/>
      <w:proofErr w:type="gramEnd"/>
      <w:r w:rsidRPr="005A0BBA">
        <w:t>() != $('#</w:t>
      </w:r>
      <w:proofErr w:type="spellStart"/>
      <w:r w:rsidRPr="005A0BBA">
        <w:t>confirmpassword</w:t>
      </w:r>
      <w:proofErr w:type="spellEnd"/>
      <w:r w:rsidRPr="005A0BBA">
        <w:t>').</w:t>
      </w:r>
      <w:proofErr w:type="spellStart"/>
      <w:r w:rsidRPr="005A0BBA">
        <w:t>val</w:t>
      </w:r>
      <w:proofErr w:type="spellEnd"/>
      <w:r w:rsidRPr="005A0BBA">
        <w:t>()){</w:t>
      </w:r>
    </w:p>
    <w:p w14:paraId="7B2F1AF5" w14:textId="77777777" w:rsidR="005A0BBA" w:rsidRPr="005A0BBA" w:rsidRDefault="005A0BBA" w:rsidP="005A0BBA">
      <w:r w:rsidRPr="005A0BBA">
        <w:t>                $('#</w:t>
      </w:r>
      <w:proofErr w:type="spellStart"/>
      <w:r w:rsidRPr="005A0BBA">
        <w:t>passwordmatch</w:t>
      </w:r>
      <w:proofErr w:type="spellEnd"/>
      <w:r w:rsidRPr="005A0BBA">
        <w:t>').</w:t>
      </w:r>
      <w:proofErr w:type="gramStart"/>
      <w:r w:rsidRPr="005A0BBA">
        <w:t>text(</w:t>
      </w:r>
      <w:proofErr w:type="gramEnd"/>
      <w:r w:rsidRPr="005A0BBA">
        <w:t>"Passwords entered do not match");</w:t>
      </w:r>
    </w:p>
    <w:p w14:paraId="592A1C3E" w14:textId="77777777" w:rsidR="005A0BBA" w:rsidRPr="005A0BBA" w:rsidRDefault="005A0BBA" w:rsidP="005A0BBA">
      <w:r w:rsidRPr="005A0BBA">
        <w:t>            }</w:t>
      </w:r>
    </w:p>
    <w:p w14:paraId="3F8A5E73" w14:textId="77777777" w:rsidR="005A0BBA" w:rsidRPr="005A0BBA" w:rsidRDefault="005A0BBA" w:rsidP="005A0BBA">
      <w:r w:rsidRPr="005A0BBA">
        <w:t>        })</w:t>
      </w:r>
    </w:p>
    <w:p w14:paraId="3A563925" w14:textId="77777777" w:rsidR="005A0BBA" w:rsidRPr="005A0BBA" w:rsidRDefault="005A0BBA" w:rsidP="005A0BBA">
      <w:r w:rsidRPr="005A0BBA">
        <w:t>    &lt;/script&gt;</w:t>
      </w:r>
    </w:p>
    <w:p w14:paraId="18DB1257" w14:textId="77777777" w:rsidR="005A0BBA" w:rsidRPr="005A0BBA" w:rsidRDefault="005A0BBA" w:rsidP="005A0BBA">
      <w:r w:rsidRPr="005A0BBA">
        <w:t>&lt;/body&gt;</w:t>
      </w:r>
    </w:p>
    <w:p w14:paraId="275B5B8A" w14:textId="77777777" w:rsidR="005A0BBA" w:rsidRPr="005A0BBA" w:rsidRDefault="005A0BBA" w:rsidP="005A0BBA">
      <w:r w:rsidRPr="005A0BBA">
        <w:t>&lt;/html&gt;</w:t>
      </w:r>
    </w:p>
    <w:p w14:paraId="0A443AEC" w14:textId="1D859DF8" w:rsidR="005A0BBA" w:rsidRDefault="005A0BBA" w:rsidP="005A0BB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CREENSHOTS:</w:t>
      </w:r>
    </w:p>
    <w:p w14:paraId="2A09EE10" w14:textId="71E59B87" w:rsidR="005A0BBA" w:rsidRDefault="005A0BBA" w:rsidP="005A0BBA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6F7C7981" wp14:editId="78550D21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C83A8" w14:textId="3D022D30" w:rsidR="005A0BBA" w:rsidRPr="005A0BBA" w:rsidRDefault="005A0BBA" w:rsidP="005A0BBA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78C6481" wp14:editId="3E8D43D8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A0BBA" w:rsidRPr="005A0B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DMxtTQwNjA3NTZX0lEKTi0uzszPAykwrAUAWPFjxywAAAA="/>
  </w:docVars>
  <w:rsids>
    <w:rsidRoot w:val="005A0BBA"/>
    <w:rsid w:val="001C4CA4"/>
    <w:rsid w:val="005A0BBA"/>
    <w:rsid w:val="00E67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5132D4"/>
  <w15:chartTrackingRefBased/>
  <w15:docId w15:val="{BF0E7D02-A3AE-4843-A258-A54E2E36F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331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7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00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7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7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6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9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6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7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5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7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4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4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1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3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5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3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9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2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0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4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7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9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2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9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2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65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2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3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7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9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0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3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8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1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0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6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8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9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9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7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4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5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0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9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9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5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5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8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7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1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1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0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9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1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0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9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8</Pages>
  <Words>1122</Words>
  <Characters>640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KUMAR SINGH</dc:creator>
  <cp:keywords/>
  <dc:description/>
  <cp:lastModifiedBy>GAURAV KUMAR SINGH</cp:lastModifiedBy>
  <cp:revision>1</cp:revision>
  <dcterms:created xsi:type="dcterms:W3CDTF">2021-11-09T07:27:00Z</dcterms:created>
  <dcterms:modified xsi:type="dcterms:W3CDTF">2021-11-09T07:38:00Z</dcterms:modified>
</cp:coreProperties>
</file>